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3848868" w14:textId="77777777" w:rsidR="00CE2AFB" w:rsidRPr="00C3037B" w:rsidRDefault="00CE2AFB" w:rsidP="00DE726E">
      <w:pPr>
        <w:spacing w:after="0" w:line="276" w:lineRule="auto"/>
        <w:contextualSpacing/>
        <w:jc w:val="center"/>
        <w:rPr>
          <w:rFonts w:ascii="Aptos" w:hAnsi="Aptos" w:cs="Arial"/>
          <w:b/>
          <w:bCs/>
          <w:lang w:val="es-ES"/>
        </w:rPr>
      </w:pPr>
    </w:p>
    <w:p w14:paraId="0B33D3B9" w14:textId="1720AE02" w:rsidR="009E75FB" w:rsidRPr="00C3037B" w:rsidRDefault="009E75FB" w:rsidP="00DE726E">
      <w:pPr>
        <w:spacing w:after="0" w:line="276" w:lineRule="auto"/>
        <w:contextualSpacing/>
        <w:jc w:val="center"/>
        <w:rPr>
          <w:rFonts w:ascii="Aptos" w:hAnsi="Aptos" w:cs="Arial"/>
          <w:b/>
          <w:bCs/>
          <w:lang w:val="es-ES"/>
        </w:rPr>
      </w:pPr>
      <w:r w:rsidRPr="00C3037B">
        <w:rPr>
          <w:rFonts w:ascii="Aptos" w:hAnsi="Aptos" w:cs="Arial"/>
          <w:b/>
          <w:bCs/>
          <w:lang w:val="es-ES"/>
        </w:rPr>
        <w:t xml:space="preserve">DECLARACIÓN DE CUMPLIMIENTO DE REQUISITOS PARA SER </w:t>
      </w:r>
      <w:r w:rsidR="003A6088">
        <w:rPr>
          <w:rFonts w:ascii="Aptos" w:hAnsi="Aptos" w:cs="Arial"/>
          <w:b/>
          <w:bCs/>
          <w:lang w:val="es-ES"/>
        </w:rPr>
        <w:t>MIEMBRO DE TRIBUNAL D</w:t>
      </w:r>
      <w:r w:rsidR="00656510" w:rsidRPr="00C3037B">
        <w:rPr>
          <w:rFonts w:ascii="Aptos" w:hAnsi="Aptos" w:cs="Arial"/>
          <w:b/>
          <w:bCs/>
          <w:lang w:val="es-ES"/>
        </w:rPr>
        <w:t xml:space="preserve">E </w:t>
      </w:r>
      <w:r w:rsidR="000E1673" w:rsidRPr="00C3037B">
        <w:rPr>
          <w:rFonts w:ascii="Aptos" w:hAnsi="Aptos" w:cs="Arial"/>
          <w:b/>
          <w:bCs/>
          <w:lang w:val="es-ES"/>
        </w:rPr>
        <w:t xml:space="preserve">TESIS </w:t>
      </w:r>
      <w:r w:rsidR="00656510" w:rsidRPr="00C3037B">
        <w:rPr>
          <w:rFonts w:ascii="Aptos" w:hAnsi="Aptos" w:cs="Arial"/>
          <w:b/>
          <w:bCs/>
          <w:lang w:val="es-ES"/>
        </w:rPr>
        <w:t xml:space="preserve">DOCTORAL </w:t>
      </w:r>
    </w:p>
    <w:p w14:paraId="200F3A9C" w14:textId="77777777" w:rsidR="001A7144" w:rsidRPr="00C3037B" w:rsidRDefault="001A7144" w:rsidP="00DE726E">
      <w:pPr>
        <w:spacing w:after="0" w:line="276" w:lineRule="auto"/>
        <w:contextualSpacing/>
        <w:jc w:val="center"/>
        <w:rPr>
          <w:rFonts w:ascii="Aptos" w:hAnsi="Aptos" w:cs="Arial"/>
          <w:b/>
          <w:bCs/>
          <w:lang w:val="es-ES"/>
        </w:rPr>
      </w:pPr>
    </w:p>
    <w:tbl>
      <w:tblPr>
        <w:tblStyle w:val="Tablaconcuadrcula"/>
        <w:tblW w:w="8500" w:type="dxa"/>
        <w:jc w:val="center"/>
        <w:tblLook w:val="04A0" w:firstRow="1" w:lastRow="0" w:firstColumn="1" w:lastColumn="0" w:noHBand="0" w:noVBand="1"/>
      </w:tblPr>
      <w:tblGrid>
        <w:gridCol w:w="2123"/>
        <w:gridCol w:w="2125"/>
        <w:gridCol w:w="2126"/>
        <w:gridCol w:w="2126"/>
      </w:tblGrid>
      <w:tr w:rsidR="009E75FB" w:rsidRPr="00C3037B" w14:paraId="0D6C0882" w14:textId="77777777" w:rsidTr="0038433E">
        <w:trPr>
          <w:jc w:val="center"/>
        </w:trPr>
        <w:tc>
          <w:tcPr>
            <w:tcW w:w="2123" w:type="dxa"/>
            <w:vAlign w:val="center"/>
          </w:tcPr>
          <w:p w14:paraId="1C880934" w14:textId="2FA2B197" w:rsidR="009E75FB" w:rsidRPr="00C3037B" w:rsidRDefault="00F00923" w:rsidP="00DE726E">
            <w:pPr>
              <w:spacing w:line="276" w:lineRule="auto"/>
              <w:contextualSpacing/>
              <w:rPr>
                <w:rFonts w:ascii="Aptos" w:hAnsi="Aptos" w:cs="Arial"/>
                <w:b/>
                <w:bCs/>
                <w:lang w:val="es-ES"/>
              </w:rPr>
            </w:pPr>
            <w:r w:rsidRPr="00C3037B">
              <w:rPr>
                <w:rFonts w:ascii="Aptos" w:hAnsi="Aptos" w:cs="Arial"/>
                <w:b/>
                <w:bCs/>
                <w:lang w:val="es-ES"/>
              </w:rPr>
              <w:t>Nombre(s) y apellidos</w:t>
            </w:r>
            <w:r w:rsidR="00FF52D3" w:rsidRPr="00C3037B">
              <w:rPr>
                <w:rFonts w:ascii="Aptos" w:hAnsi="Aptos" w:cs="Arial"/>
                <w:b/>
                <w:bCs/>
                <w:lang w:val="es-ES"/>
              </w:rPr>
              <w:t>:</w:t>
            </w:r>
          </w:p>
        </w:tc>
        <w:sdt>
          <w:sdtPr>
            <w:rPr>
              <w:rFonts w:ascii="Aptos" w:hAnsi="Aptos" w:cs="Arial"/>
              <w:lang w:val="es-ES"/>
            </w:rPr>
            <w:id w:val="-349876867"/>
            <w:placeholder>
              <w:docPart w:val="5FFD5EC7F6CA4A6D8285C8F02EBF8927"/>
            </w:placeholder>
            <w:showingPlcHdr/>
          </w:sdtPr>
          <w:sdtEndPr/>
          <w:sdtContent>
            <w:tc>
              <w:tcPr>
                <w:tcW w:w="6377" w:type="dxa"/>
                <w:gridSpan w:val="3"/>
              </w:tcPr>
              <w:p w14:paraId="29D5E2D7" w14:textId="77777777" w:rsidR="009E75FB" w:rsidRPr="00C3037B" w:rsidRDefault="009E75FB" w:rsidP="00DE726E">
                <w:pPr>
                  <w:spacing w:line="276" w:lineRule="auto"/>
                  <w:contextualSpacing/>
                  <w:rPr>
                    <w:rFonts w:ascii="Aptos" w:hAnsi="Aptos" w:cs="Arial"/>
                    <w:lang w:val="es-ES"/>
                  </w:rPr>
                </w:pPr>
                <w:r w:rsidRPr="00C3037B">
                  <w:rPr>
                    <w:rStyle w:val="Textodelmarcadordeposicin"/>
                    <w:rFonts w:ascii="Aptos" w:hAnsi="Aptos" w:cs="Arial"/>
                    <w:lang w:val="es-ES"/>
                  </w:rPr>
                  <w:t>Haga clic o pulse aquí para escribir el texto.</w:t>
                </w:r>
              </w:p>
            </w:tc>
          </w:sdtContent>
        </w:sdt>
      </w:tr>
      <w:tr w:rsidR="009E75FB" w:rsidRPr="00C3037B" w14:paraId="46539D2B" w14:textId="77777777" w:rsidTr="0038433E">
        <w:trPr>
          <w:jc w:val="center"/>
        </w:trPr>
        <w:tc>
          <w:tcPr>
            <w:tcW w:w="2123" w:type="dxa"/>
            <w:vAlign w:val="center"/>
          </w:tcPr>
          <w:p w14:paraId="048F11C3" w14:textId="0F83A83A" w:rsidR="009E75FB" w:rsidRPr="00C3037B" w:rsidRDefault="009E75FB" w:rsidP="00DE726E">
            <w:pPr>
              <w:spacing w:line="276" w:lineRule="auto"/>
              <w:contextualSpacing/>
              <w:rPr>
                <w:rFonts w:ascii="Aptos" w:hAnsi="Aptos" w:cs="Arial"/>
                <w:b/>
                <w:bCs/>
                <w:lang w:val="es-ES"/>
              </w:rPr>
            </w:pPr>
            <w:r w:rsidRPr="00C3037B">
              <w:rPr>
                <w:rFonts w:ascii="Aptos" w:hAnsi="Aptos" w:cs="Arial"/>
                <w:b/>
                <w:bCs/>
                <w:lang w:val="es-ES"/>
              </w:rPr>
              <w:t>NIF/Pasaporte</w:t>
            </w:r>
            <w:r w:rsidR="00FF52D3" w:rsidRPr="00C3037B">
              <w:rPr>
                <w:rFonts w:ascii="Aptos" w:hAnsi="Aptos" w:cs="Arial"/>
                <w:b/>
                <w:bCs/>
                <w:lang w:val="es-ES"/>
              </w:rPr>
              <w:t>:</w:t>
            </w:r>
          </w:p>
        </w:tc>
        <w:sdt>
          <w:sdtPr>
            <w:rPr>
              <w:rFonts w:ascii="Aptos" w:hAnsi="Aptos" w:cs="Arial"/>
              <w:lang w:val="es-ES"/>
            </w:rPr>
            <w:tag w:val="xxxx"/>
            <w:id w:val="1705357711"/>
            <w:placeholder>
              <w:docPart w:val="5A24575F77324709A4DADF3E929BCA13"/>
            </w:placeholder>
            <w:showingPlcHdr/>
          </w:sdtPr>
          <w:sdtEndPr/>
          <w:sdtContent>
            <w:sdt>
              <w:sdtPr>
                <w:rPr>
                  <w:rFonts w:ascii="Aptos" w:hAnsi="Aptos" w:cs="Arial"/>
                  <w:lang w:val="es-ES"/>
                </w:rPr>
                <w:id w:val="1127901671"/>
                <w:placeholder>
                  <w:docPart w:val="5A24575F77324709A4DADF3E929BCA13"/>
                </w:placeholder>
                <w:text/>
              </w:sdtPr>
              <w:sdtEndPr/>
              <w:sdtContent>
                <w:tc>
                  <w:tcPr>
                    <w:tcW w:w="2125" w:type="dxa"/>
                  </w:tcPr>
                  <w:p w14:paraId="7FA91198" w14:textId="77777777" w:rsidR="009E75FB" w:rsidRPr="00C3037B" w:rsidRDefault="009E75FB" w:rsidP="00DE726E">
                    <w:pPr>
                      <w:spacing w:line="276" w:lineRule="auto"/>
                      <w:contextualSpacing/>
                      <w:rPr>
                        <w:rFonts w:ascii="Aptos" w:hAnsi="Aptos" w:cs="Arial"/>
                        <w:lang w:val="es-ES"/>
                      </w:rPr>
                    </w:pPr>
                    <w:r w:rsidRPr="00C3037B">
                      <w:rPr>
                        <w:rStyle w:val="Textodelmarcadordeposicin"/>
                        <w:rFonts w:ascii="Aptos" w:hAnsi="Aptos" w:cs="Arial"/>
                        <w:lang w:val="es-ES"/>
                      </w:rPr>
                      <w:t>Haga clic o pulse aquí para escribir el texto.</w:t>
                    </w:r>
                  </w:p>
                </w:tc>
              </w:sdtContent>
            </w:sdt>
          </w:sdtContent>
        </w:sdt>
        <w:tc>
          <w:tcPr>
            <w:tcW w:w="2126" w:type="dxa"/>
            <w:vAlign w:val="center"/>
          </w:tcPr>
          <w:p w14:paraId="1414F76C" w14:textId="225575AB" w:rsidR="009E75FB" w:rsidRPr="00C3037B" w:rsidRDefault="009E75FB" w:rsidP="00DE726E">
            <w:pPr>
              <w:spacing w:line="276" w:lineRule="auto"/>
              <w:contextualSpacing/>
              <w:rPr>
                <w:rFonts w:ascii="Aptos" w:hAnsi="Aptos" w:cs="Arial"/>
                <w:b/>
                <w:bCs/>
                <w:lang w:val="es-ES"/>
              </w:rPr>
            </w:pPr>
            <w:r w:rsidRPr="00C3037B">
              <w:rPr>
                <w:rFonts w:ascii="Aptos" w:hAnsi="Aptos" w:cs="Arial"/>
                <w:b/>
                <w:bCs/>
                <w:lang w:val="es-ES"/>
              </w:rPr>
              <w:t>Correo electrónico</w:t>
            </w:r>
            <w:r w:rsidR="00627E22" w:rsidRPr="00C3037B">
              <w:rPr>
                <w:rFonts w:ascii="Aptos" w:hAnsi="Aptos" w:cs="Arial"/>
                <w:b/>
                <w:bCs/>
                <w:lang w:val="es-ES"/>
              </w:rPr>
              <w:t>:</w:t>
            </w:r>
          </w:p>
        </w:tc>
        <w:sdt>
          <w:sdtPr>
            <w:rPr>
              <w:rFonts w:ascii="Aptos" w:hAnsi="Aptos" w:cs="Arial"/>
              <w:lang w:val="es-ES"/>
            </w:rPr>
            <w:id w:val="-717350108"/>
            <w:placeholder>
              <w:docPart w:val="65BF33FB7EE242C990957EBF58CADE10"/>
            </w:placeholder>
            <w:showingPlcHdr/>
          </w:sdtPr>
          <w:sdtEndPr/>
          <w:sdtContent>
            <w:tc>
              <w:tcPr>
                <w:tcW w:w="2126" w:type="dxa"/>
              </w:tcPr>
              <w:p w14:paraId="03649FD0" w14:textId="77777777" w:rsidR="009E75FB" w:rsidRPr="00C3037B" w:rsidRDefault="009E75FB" w:rsidP="00DE726E">
                <w:pPr>
                  <w:spacing w:line="276" w:lineRule="auto"/>
                  <w:contextualSpacing/>
                  <w:rPr>
                    <w:rFonts w:ascii="Aptos" w:hAnsi="Aptos" w:cs="Arial"/>
                    <w:lang w:val="es-ES"/>
                  </w:rPr>
                </w:pPr>
                <w:r w:rsidRPr="00C3037B">
                  <w:rPr>
                    <w:rStyle w:val="Textodelmarcadordeposicin"/>
                    <w:rFonts w:ascii="Aptos" w:hAnsi="Aptos" w:cs="Arial"/>
                    <w:lang w:val="es-ES"/>
                  </w:rPr>
                  <w:t>Haga clic o pulse aquí para escribir el texto.</w:t>
                </w:r>
              </w:p>
            </w:tc>
          </w:sdtContent>
        </w:sdt>
      </w:tr>
      <w:tr w:rsidR="009E75FB" w:rsidRPr="00C3037B" w14:paraId="2E9D5358" w14:textId="77777777" w:rsidTr="0038433E">
        <w:trPr>
          <w:jc w:val="center"/>
        </w:trPr>
        <w:tc>
          <w:tcPr>
            <w:tcW w:w="2123" w:type="dxa"/>
            <w:vAlign w:val="center"/>
          </w:tcPr>
          <w:p w14:paraId="10C153B7" w14:textId="014B1150" w:rsidR="009E75FB" w:rsidRPr="00C3037B" w:rsidRDefault="00C3037B" w:rsidP="00C3037B">
            <w:pPr>
              <w:spacing w:line="276" w:lineRule="auto"/>
              <w:contextualSpacing/>
              <w:rPr>
                <w:rFonts w:ascii="Aptos" w:hAnsi="Aptos" w:cs="Arial"/>
                <w:b/>
                <w:bCs/>
                <w:lang w:val="es-ES"/>
              </w:rPr>
            </w:pPr>
            <w:r w:rsidRPr="00C3037B">
              <w:rPr>
                <w:rFonts w:ascii="Aptos" w:hAnsi="Aptos" w:cs="Arial"/>
                <w:b/>
                <w:bCs/>
                <w:lang w:val="es-ES"/>
              </w:rPr>
              <w:t>Doctor</w:t>
            </w:r>
            <w:r w:rsidR="00F00923" w:rsidRPr="00C3037B">
              <w:rPr>
                <w:rFonts w:ascii="Aptos" w:hAnsi="Aptos" w:cs="Arial"/>
                <w:b/>
                <w:bCs/>
                <w:lang w:val="es-ES"/>
              </w:rPr>
              <w:t xml:space="preserve"> por</w:t>
            </w:r>
            <w:r w:rsidRPr="00C3037B">
              <w:rPr>
                <w:rFonts w:ascii="Aptos" w:hAnsi="Aptos" w:cs="Arial"/>
                <w:b/>
                <w:bCs/>
                <w:lang w:val="es-ES"/>
              </w:rPr>
              <w:t xml:space="preserve"> la Universidad de</w:t>
            </w:r>
            <w:r w:rsidR="00627E22" w:rsidRPr="00C3037B">
              <w:rPr>
                <w:rFonts w:ascii="Aptos" w:hAnsi="Aptos" w:cs="Arial"/>
                <w:b/>
                <w:bCs/>
                <w:lang w:val="es-ES"/>
              </w:rPr>
              <w:t>:</w:t>
            </w:r>
          </w:p>
        </w:tc>
        <w:sdt>
          <w:sdtPr>
            <w:rPr>
              <w:rFonts w:ascii="Aptos" w:hAnsi="Aptos" w:cs="Arial"/>
              <w:lang w:val="es-ES"/>
            </w:rPr>
            <w:id w:val="1294486869"/>
            <w:placeholder>
              <w:docPart w:val="65BF33FB7EE242C990957EBF58CADE10"/>
            </w:placeholder>
            <w:showingPlcHdr/>
            <w15:appearance w15:val="hidden"/>
          </w:sdtPr>
          <w:sdtEndPr/>
          <w:sdtContent>
            <w:tc>
              <w:tcPr>
                <w:tcW w:w="2125" w:type="dxa"/>
              </w:tcPr>
              <w:p w14:paraId="63B545D5" w14:textId="77777777" w:rsidR="009E75FB" w:rsidRPr="00C3037B" w:rsidRDefault="009E75FB" w:rsidP="00DE726E">
                <w:pPr>
                  <w:spacing w:line="276" w:lineRule="auto"/>
                  <w:contextualSpacing/>
                  <w:rPr>
                    <w:rFonts w:ascii="Aptos" w:hAnsi="Aptos" w:cs="Arial"/>
                    <w:lang w:val="es-ES"/>
                  </w:rPr>
                </w:pPr>
                <w:r w:rsidRPr="00C3037B">
                  <w:rPr>
                    <w:rStyle w:val="Textodelmarcadordeposicin"/>
                    <w:rFonts w:ascii="Aptos" w:hAnsi="Aptos" w:cs="Arial"/>
                    <w:lang w:val="es-ES"/>
                  </w:rPr>
                  <w:t>Haga clic o toque aquí para escribir el texto.</w:t>
                </w:r>
              </w:p>
            </w:tc>
          </w:sdtContent>
        </w:sdt>
        <w:tc>
          <w:tcPr>
            <w:tcW w:w="2126" w:type="dxa"/>
            <w:vAlign w:val="center"/>
          </w:tcPr>
          <w:p w14:paraId="3C44D89E" w14:textId="07B86C4B" w:rsidR="009E75FB" w:rsidRPr="00C3037B" w:rsidRDefault="00F00923" w:rsidP="00DE726E">
            <w:pPr>
              <w:spacing w:line="276" w:lineRule="auto"/>
              <w:contextualSpacing/>
              <w:rPr>
                <w:rFonts w:ascii="Aptos" w:hAnsi="Aptos" w:cs="Arial"/>
                <w:b/>
                <w:bCs/>
                <w:lang w:val="es-ES"/>
              </w:rPr>
            </w:pPr>
            <w:r w:rsidRPr="00C3037B">
              <w:rPr>
                <w:rFonts w:ascii="Aptos" w:hAnsi="Aptos" w:cs="Arial"/>
                <w:b/>
                <w:bCs/>
                <w:lang w:val="es-ES"/>
              </w:rPr>
              <w:t>Fecha de obtención</w:t>
            </w:r>
            <w:r w:rsidR="009E75FB" w:rsidRPr="00C3037B">
              <w:rPr>
                <w:rFonts w:ascii="Aptos" w:hAnsi="Aptos" w:cs="Arial"/>
                <w:b/>
                <w:bCs/>
                <w:lang w:val="es-ES"/>
              </w:rPr>
              <w:t>:</w:t>
            </w:r>
          </w:p>
        </w:tc>
        <w:sdt>
          <w:sdtPr>
            <w:rPr>
              <w:rFonts w:ascii="Aptos" w:hAnsi="Aptos" w:cs="Arial"/>
              <w:lang w:val="es-ES"/>
            </w:rPr>
            <w:id w:val="970251450"/>
            <w:placeholder>
              <w:docPart w:val="65BF33FB7EE242C990957EBF58CADE10"/>
            </w:placeholder>
            <w:showingPlcHdr/>
          </w:sdtPr>
          <w:sdtEndPr/>
          <w:sdtContent>
            <w:tc>
              <w:tcPr>
                <w:tcW w:w="2126" w:type="dxa"/>
              </w:tcPr>
              <w:p w14:paraId="3836EFE1" w14:textId="77777777" w:rsidR="009E75FB" w:rsidRPr="00C3037B" w:rsidRDefault="009E75FB" w:rsidP="00DE726E">
                <w:pPr>
                  <w:spacing w:line="276" w:lineRule="auto"/>
                  <w:contextualSpacing/>
                  <w:rPr>
                    <w:rFonts w:ascii="Aptos" w:hAnsi="Aptos" w:cs="Arial"/>
                    <w:lang w:val="es-ES"/>
                  </w:rPr>
                </w:pPr>
                <w:r w:rsidRPr="00C3037B">
                  <w:rPr>
                    <w:rStyle w:val="Textodelmarcadordeposicin"/>
                    <w:rFonts w:ascii="Aptos" w:hAnsi="Aptos" w:cs="Arial"/>
                    <w:lang w:val="es-ES"/>
                  </w:rPr>
                  <w:t>Haga clic o pulse aquí para escribir el texto.</w:t>
                </w:r>
              </w:p>
            </w:tc>
          </w:sdtContent>
        </w:sdt>
      </w:tr>
    </w:tbl>
    <w:p w14:paraId="2EB49182" w14:textId="3E71E795" w:rsidR="005360FC" w:rsidRPr="00C3037B" w:rsidRDefault="005360FC" w:rsidP="00DE726E">
      <w:pPr>
        <w:spacing w:after="0" w:line="276" w:lineRule="auto"/>
        <w:contextualSpacing/>
        <w:rPr>
          <w:rFonts w:ascii="Aptos" w:hAnsi="Aptos" w:cs="Arial"/>
          <w:lang w:val="es-ES"/>
        </w:rPr>
      </w:pPr>
    </w:p>
    <w:p w14:paraId="32CE04E3" w14:textId="77777777" w:rsidR="00CE2AFB" w:rsidRPr="00C3037B" w:rsidRDefault="00CE2AFB" w:rsidP="00DE726E">
      <w:pPr>
        <w:spacing w:after="0" w:line="276" w:lineRule="auto"/>
        <w:contextualSpacing/>
        <w:rPr>
          <w:rFonts w:ascii="Aptos" w:hAnsi="Aptos" w:cs="Arial"/>
          <w:lang w:val="es-ES"/>
        </w:rPr>
      </w:pPr>
    </w:p>
    <w:p w14:paraId="5FC0E0DE" w14:textId="77777777" w:rsidR="001A7144" w:rsidRPr="00C3037B" w:rsidRDefault="001A7144" w:rsidP="00DE726E">
      <w:pPr>
        <w:spacing w:after="0" w:line="276" w:lineRule="auto"/>
        <w:contextualSpacing/>
        <w:rPr>
          <w:rFonts w:ascii="Aptos" w:hAnsi="Aptos" w:cs="Arial"/>
          <w:lang w:val="es-ES"/>
        </w:rPr>
      </w:pPr>
    </w:p>
    <w:p w14:paraId="5135BD3F" w14:textId="33EA7AC5" w:rsidR="009E75FB" w:rsidRPr="00C3037B" w:rsidRDefault="009E75FB" w:rsidP="00DE72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after="0" w:line="276" w:lineRule="auto"/>
        <w:contextualSpacing/>
        <w:jc w:val="both"/>
        <w:rPr>
          <w:rFonts w:ascii="Aptos" w:hAnsi="Aptos" w:cs="Arial"/>
          <w:lang w:val="es-ES"/>
        </w:rPr>
      </w:pPr>
      <w:r w:rsidRPr="00C3037B">
        <w:rPr>
          <w:rFonts w:ascii="Aptos" w:hAnsi="Aptos" w:cs="Arial"/>
          <w:b/>
          <w:bCs/>
          <w:lang w:val="es-ES"/>
        </w:rPr>
        <w:t xml:space="preserve">DECLARA </w:t>
      </w:r>
      <w:r w:rsidRPr="00C3037B">
        <w:rPr>
          <w:rFonts w:ascii="Aptos" w:hAnsi="Aptos" w:cs="Arial"/>
          <w:lang w:val="es-ES"/>
        </w:rPr>
        <w:t xml:space="preserve">que </w:t>
      </w:r>
      <w:r w:rsidR="009F692A" w:rsidRPr="00C3037B">
        <w:rPr>
          <w:rFonts w:ascii="Aptos" w:hAnsi="Aptos" w:cs="Arial"/>
          <w:lang w:val="es-ES"/>
        </w:rPr>
        <w:t xml:space="preserve">cumple </w:t>
      </w:r>
      <w:r w:rsidR="00C3037B">
        <w:rPr>
          <w:rFonts w:ascii="Aptos" w:hAnsi="Aptos" w:cs="Arial"/>
          <w:lang w:val="es-ES"/>
        </w:rPr>
        <w:t>alguno</w:t>
      </w:r>
      <w:r w:rsidR="00F00923" w:rsidRPr="00C3037B">
        <w:rPr>
          <w:rFonts w:ascii="Aptos" w:hAnsi="Aptos" w:cs="Arial"/>
          <w:lang w:val="es-ES"/>
        </w:rPr>
        <w:t xml:space="preserve"> </w:t>
      </w:r>
      <w:r w:rsidRPr="00C3037B">
        <w:rPr>
          <w:rFonts w:ascii="Aptos" w:hAnsi="Aptos" w:cs="Arial"/>
          <w:lang w:val="es-ES"/>
        </w:rPr>
        <w:t xml:space="preserve">de los requisitos exigidos para </w:t>
      </w:r>
      <w:r w:rsidR="002D4799" w:rsidRPr="00C3037B">
        <w:rPr>
          <w:rFonts w:ascii="Aptos" w:hAnsi="Aptos" w:cs="Arial"/>
          <w:b/>
          <w:bCs/>
          <w:lang w:val="es-ES"/>
        </w:rPr>
        <w:t xml:space="preserve">ser </w:t>
      </w:r>
      <w:r w:rsidR="003A6088">
        <w:rPr>
          <w:rFonts w:ascii="Aptos" w:hAnsi="Aptos" w:cs="Arial"/>
          <w:b/>
          <w:bCs/>
          <w:lang w:val="es-ES"/>
        </w:rPr>
        <w:t>miembro de tribunal</w:t>
      </w:r>
      <w:r w:rsidR="002D4799" w:rsidRPr="00C3037B">
        <w:rPr>
          <w:rFonts w:ascii="Aptos" w:hAnsi="Aptos" w:cs="Arial"/>
          <w:b/>
          <w:bCs/>
          <w:lang w:val="es-ES"/>
        </w:rPr>
        <w:t xml:space="preserve"> de tesis </w:t>
      </w:r>
      <w:r w:rsidR="00F00923" w:rsidRPr="00C3037B">
        <w:rPr>
          <w:rFonts w:ascii="Aptos" w:hAnsi="Aptos" w:cs="Arial"/>
          <w:lang w:val="es-ES"/>
        </w:rPr>
        <w:t xml:space="preserve">doctoral de conformidad con el </w:t>
      </w:r>
      <w:r w:rsidRPr="00C3037B">
        <w:rPr>
          <w:rFonts w:ascii="Aptos" w:hAnsi="Aptos" w:cs="Arial"/>
          <w:lang w:val="es-ES"/>
        </w:rPr>
        <w:t xml:space="preserve">Real Decreto 576/2023, </w:t>
      </w:r>
      <w:r w:rsidR="00F178E7" w:rsidRPr="00C3037B">
        <w:rPr>
          <w:rFonts w:ascii="Aptos" w:hAnsi="Aptos" w:cs="Arial"/>
          <w:lang w:val="es-ES"/>
        </w:rPr>
        <w:t xml:space="preserve">por el que se modifica </w:t>
      </w:r>
      <w:r w:rsidR="00F00923" w:rsidRPr="00C3037B">
        <w:rPr>
          <w:rFonts w:ascii="Aptos" w:hAnsi="Aptos" w:cs="Arial"/>
          <w:lang w:val="es-ES"/>
        </w:rPr>
        <w:t xml:space="preserve">el </w:t>
      </w:r>
      <w:r w:rsidR="00F178E7" w:rsidRPr="00C3037B">
        <w:rPr>
          <w:rFonts w:ascii="Aptos" w:hAnsi="Aptos" w:cs="Arial"/>
          <w:lang w:val="es-ES"/>
        </w:rPr>
        <w:t xml:space="preserve">Real Decreto 99/2011 </w:t>
      </w:r>
      <w:r w:rsidRPr="00C3037B">
        <w:rPr>
          <w:rFonts w:ascii="Aptos" w:hAnsi="Aptos" w:cs="Arial"/>
          <w:lang w:val="es-ES"/>
        </w:rPr>
        <w:t>(</w:t>
      </w:r>
      <w:r w:rsidR="00F00923" w:rsidRPr="00C3037B">
        <w:rPr>
          <w:rFonts w:ascii="Aptos" w:hAnsi="Aptos" w:cs="Arial"/>
          <w:lang w:val="es-ES"/>
        </w:rPr>
        <w:t xml:space="preserve">indique </w:t>
      </w:r>
      <w:r w:rsidRPr="00C3037B">
        <w:rPr>
          <w:rFonts w:ascii="Aptos" w:hAnsi="Aptos" w:cs="Arial"/>
          <w:lang w:val="es-ES"/>
        </w:rPr>
        <w:t>el o los requisitos pertinentes):</w:t>
      </w:r>
    </w:p>
    <w:p w14:paraId="7D64757F" w14:textId="249E566D" w:rsidR="006D4788" w:rsidRPr="00C3037B" w:rsidRDefault="006D4788" w:rsidP="00DE726E">
      <w:pPr>
        <w:spacing w:after="0" w:line="276" w:lineRule="auto"/>
        <w:contextualSpacing/>
        <w:jc w:val="both"/>
        <w:rPr>
          <w:rFonts w:ascii="Aptos" w:hAnsi="Aptos" w:cs="Arial"/>
          <w:b/>
          <w:bCs/>
          <w:lang w:val="es-ES"/>
        </w:rPr>
      </w:pPr>
    </w:p>
    <w:p w14:paraId="362CD943" w14:textId="74B6C71A" w:rsidR="00B6750B" w:rsidRPr="00C3037B" w:rsidRDefault="00B6750B" w:rsidP="00DE726E">
      <w:pPr>
        <w:spacing w:after="0" w:line="276" w:lineRule="auto"/>
        <w:contextualSpacing/>
        <w:jc w:val="both"/>
        <w:rPr>
          <w:rFonts w:ascii="Aptos" w:hAnsi="Aptos" w:cs="Arial"/>
          <w:lang w:val="es-ES"/>
        </w:rPr>
      </w:pPr>
      <w:r w:rsidRPr="00C3037B">
        <w:rPr>
          <w:rFonts w:ascii="Aptos" w:hAnsi="Aptos" w:cs="Arial"/>
          <w:b/>
          <w:bCs/>
          <w:lang w:val="es-ES"/>
        </w:rPr>
        <w:t xml:space="preserve">A) </w:t>
      </w:r>
      <w:r w:rsidR="00C3037B">
        <w:rPr>
          <w:rFonts w:ascii="Aptos" w:hAnsi="Aptos" w:cs="Arial"/>
          <w:b/>
          <w:bCs/>
          <w:lang w:val="es-ES"/>
        </w:rPr>
        <w:t>Persona doctora</w:t>
      </w:r>
      <w:r w:rsidR="00F00923" w:rsidRPr="00C3037B">
        <w:rPr>
          <w:rFonts w:ascii="Aptos" w:hAnsi="Aptos" w:cs="Arial"/>
          <w:b/>
          <w:bCs/>
          <w:lang w:val="es-ES"/>
        </w:rPr>
        <w:t xml:space="preserve"> español</w:t>
      </w:r>
      <w:r w:rsidR="00C3037B">
        <w:rPr>
          <w:rFonts w:ascii="Aptos" w:hAnsi="Aptos" w:cs="Arial"/>
          <w:b/>
          <w:bCs/>
          <w:lang w:val="es-ES"/>
        </w:rPr>
        <w:t>a</w:t>
      </w:r>
      <w:r w:rsidR="00F00923" w:rsidRPr="00C3037B">
        <w:rPr>
          <w:rFonts w:ascii="Aptos" w:hAnsi="Aptos" w:cs="Arial"/>
          <w:b/>
          <w:bCs/>
          <w:lang w:val="es-ES"/>
        </w:rPr>
        <w:t xml:space="preserve"> o extranjer</w:t>
      </w:r>
      <w:r w:rsidR="00C3037B">
        <w:rPr>
          <w:rFonts w:ascii="Aptos" w:hAnsi="Aptos" w:cs="Arial"/>
          <w:b/>
          <w:bCs/>
          <w:lang w:val="es-ES"/>
        </w:rPr>
        <w:t>a</w:t>
      </w:r>
      <w:r w:rsidR="00F00923" w:rsidRPr="00C3037B">
        <w:rPr>
          <w:rFonts w:ascii="Aptos" w:hAnsi="Aptos" w:cs="Arial"/>
          <w:b/>
          <w:bCs/>
          <w:lang w:val="es-ES"/>
        </w:rPr>
        <w:t xml:space="preserve"> que </w:t>
      </w:r>
      <w:r w:rsidR="00C3037B">
        <w:rPr>
          <w:rFonts w:ascii="Aptos" w:hAnsi="Aptos" w:cs="Arial"/>
          <w:b/>
          <w:bCs/>
          <w:lang w:val="es-ES"/>
        </w:rPr>
        <w:t xml:space="preserve">preste servicios </w:t>
      </w:r>
      <w:r w:rsidR="00F00923" w:rsidRPr="00C3037B">
        <w:rPr>
          <w:rFonts w:ascii="Aptos" w:hAnsi="Aptos" w:cs="Arial"/>
          <w:b/>
          <w:bCs/>
          <w:lang w:val="es-ES"/>
        </w:rPr>
        <w:t>en cualquier universidad, centro o institución</w:t>
      </w:r>
      <w:r w:rsidRPr="00C3037B">
        <w:rPr>
          <w:rFonts w:ascii="Aptos" w:hAnsi="Aptos" w:cs="Arial"/>
          <w:lang w:val="es-ES"/>
        </w:rPr>
        <w:t>:</w:t>
      </w:r>
    </w:p>
    <w:p w14:paraId="4C210FD1" w14:textId="77777777" w:rsidR="001A7144" w:rsidRPr="00C3037B" w:rsidRDefault="001A7144" w:rsidP="00DE726E">
      <w:pPr>
        <w:spacing w:after="0" w:line="276" w:lineRule="auto"/>
        <w:contextualSpacing/>
        <w:jc w:val="both"/>
        <w:rPr>
          <w:rFonts w:ascii="Aptos" w:hAnsi="Aptos" w:cs="Arial"/>
          <w:lang w:val="es-ES"/>
        </w:rPr>
      </w:pPr>
    </w:p>
    <w:p w14:paraId="4B34C4E6" w14:textId="44F696F2" w:rsidR="00C35846" w:rsidRPr="00C3037B" w:rsidRDefault="003A6088" w:rsidP="00DE726E">
      <w:pPr>
        <w:shd w:val="clear" w:color="auto" w:fill="FFFFFF" w:themeFill="background1"/>
        <w:spacing w:after="0" w:line="276" w:lineRule="auto"/>
        <w:contextualSpacing/>
        <w:jc w:val="both"/>
        <w:rPr>
          <w:rFonts w:ascii="Aptos" w:hAnsi="Aptos" w:cs="Arial"/>
          <w:lang w:val="es-ES"/>
        </w:rPr>
      </w:pPr>
      <w:sdt>
        <w:sdtPr>
          <w:rPr>
            <w:rFonts w:ascii="Aptos" w:hAnsi="Aptos" w:cs="Arial"/>
            <w:lang w:val="es-ES"/>
          </w:rPr>
          <w:id w:val="-33939214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D1AC4" w:rsidRPr="00C3037B">
            <w:rPr>
              <w:rFonts w:ascii="Aptos" w:eastAsia="MS Gothic" w:hAnsi="Aptos" w:cs="Arial"/>
              <w:lang w:val="es-ES"/>
            </w:rPr>
            <w:t xml:space="preserve">☐ </w:t>
          </w:r>
        </w:sdtContent>
      </w:sdt>
      <w:r w:rsidR="00C3037B">
        <w:rPr>
          <w:rFonts w:ascii="Aptos" w:hAnsi="Aptos" w:cs="Arial"/>
          <w:lang w:val="es-ES"/>
        </w:rPr>
        <w:t>Tener reconocido, por lo menos, u</w:t>
      </w:r>
      <w:r w:rsidR="00F00923" w:rsidRPr="00C3037B">
        <w:rPr>
          <w:rFonts w:ascii="Aptos" w:hAnsi="Aptos" w:cs="Arial"/>
          <w:lang w:val="es-ES"/>
        </w:rPr>
        <w:t xml:space="preserve">n sexenio de </w:t>
      </w:r>
      <w:r w:rsidR="0057617E" w:rsidRPr="00C3037B">
        <w:rPr>
          <w:rFonts w:ascii="Aptos" w:hAnsi="Aptos" w:cs="Arial"/>
          <w:lang w:val="es-ES"/>
        </w:rPr>
        <w:t>investigación</w:t>
      </w:r>
      <w:r w:rsidR="00B6750B" w:rsidRPr="00C3037B">
        <w:rPr>
          <w:rFonts w:ascii="Aptos" w:hAnsi="Aptos" w:cs="Arial"/>
          <w:lang w:val="es-ES"/>
        </w:rPr>
        <w:t xml:space="preserve">. </w:t>
      </w:r>
    </w:p>
    <w:p w14:paraId="0A48DE37" w14:textId="77777777" w:rsidR="001A7144" w:rsidRPr="00C3037B" w:rsidRDefault="001A7144" w:rsidP="00DE726E">
      <w:pPr>
        <w:shd w:val="clear" w:color="auto" w:fill="FFFFFF" w:themeFill="background1"/>
        <w:spacing w:after="0" w:line="276" w:lineRule="auto"/>
        <w:contextualSpacing/>
        <w:jc w:val="both"/>
        <w:rPr>
          <w:rFonts w:ascii="Aptos" w:hAnsi="Aptos" w:cs="Arial"/>
          <w:lang w:val="es-ES"/>
        </w:rPr>
      </w:pPr>
    </w:p>
    <w:p w14:paraId="4C0488DF" w14:textId="582D9388" w:rsidR="00C35846" w:rsidRPr="00C3037B" w:rsidRDefault="00C35846" w:rsidP="00DE726E">
      <w:pPr>
        <w:shd w:val="clear" w:color="auto" w:fill="FFFFFF" w:themeFill="background1"/>
        <w:spacing w:after="0" w:line="276" w:lineRule="auto"/>
        <w:contextualSpacing/>
        <w:jc w:val="both"/>
        <w:rPr>
          <w:rFonts w:ascii="Aptos" w:hAnsi="Aptos" w:cs="Arial"/>
          <w:lang w:val="es-ES"/>
        </w:rPr>
      </w:pPr>
      <w:r w:rsidRPr="00C3037B">
        <w:rPr>
          <w:rFonts w:ascii="Aptos" w:hAnsi="Aptos" w:cs="Arial"/>
          <w:lang w:val="es-ES"/>
        </w:rPr>
        <w:tab/>
      </w:r>
      <w:r w:rsidR="00B6750B" w:rsidRPr="00C3037B">
        <w:rPr>
          <w:rFonts w:ascii="Aptos" w:hAnsi="Aptos" w:cs="Arial"/>
          <w:b/>
          <w:bCs/>
          <w:lang w:val="es-ES"/>
        </w:rPr>
        <w:t xml:space="preserve">N.º de sexenios </w:t>
      </w:r>
      <w:r w:rsidR="00F00923" w:rsidRPr="00C3037B">
        <w:rPr>
          <w:rFonts w:ascii="Aptos" w:hAnsi="Aptos" w:cs="Arial"/>
          <w:b/>
          <w:bCs/>
          <w:lang w:val="es-ES"/>
        </w:rPr>
        <w:t>reconocidos</w:t>
      </w:r>
      <w:r w:rsidRPr="00C3037B">
        <w:rPr>
          <w:rFonts w:ascii="Aptos" w:hAnsi="Aptos" w:cs="Arial"/>
          <w:b/>
          <w:bCs/>
          <w:lang w:val="es-ES"/>
        </w:rPr>
        <w:t xml:space="preserve">: </w:t>
      </w:r>
      <w:sdt>
        <w:sdtPr>
          <w:rPr>
            <w:rFonts w:ascii="Aptos" w:hAnsi="Aptos" w:cs="Arial"/>
            <w:lang w:val="es-ES"/>
          </w:rPr>
          <w:id w:val="1666890662"/>
          <w:placeholder>
            <w:docPart w:val="9F86D26429844A9CAFAEAD426B1434B4"/>
          </w:placeholder>
          <w:showingPlcHdr/>
        </w:sdtPr>
        <w:sdtEndPr/>
        <w:sdtContent>
          <w:r w:rsidRPr="00C3037B">
            <w:rPr>
              <w:rStyle w:val="Textodelmarcadordeposicin"/>
              <w:rFonts w:ascii="Aptos" w:hAnsi="Aptos" w:cs="Arial"/>
              <w:lang w:val="es-ES"/>
            </w:rPr>
            <w:t>Haga clic o pulse aquí para escribir texto.</w:t>
          </w:r>
        </w:sdtContent>
      </w:sdt>
    </w:p>
    <w:p w14:paraId="33B98906" w14:textId="3EF6F0C2" w:rsidR="00C35846" w:rsidRPr="00C3037B" w:rsidRDefault="00C35846" w:rsidP="00DE726E">
      <w:pPr>
        <w:shd w:val="clear" w:color="auto" w:fill="FFFFFF" w:themeFill="background1"/>
        <w:spacing w:after="0" w:line="276" w:lineRule="auto"/>
        <w:contextualSpacing/>
        <w:jc w:val="both"/>
        <w:rPr>
          <w:rFonts w:ascii="Aptos" w:hAnsi="Aptos" w:cs="Arial"/>
          <w:lang w:val="es-ES"/>
        </w:rPr>
      </w:pPr>
      <w:r w:rsidRPr="00C3037B">
        <w:rPr>
          <w:rFonts w:ascii="Aptos" w:hAnsi="Aptos" w:cs="Arial"/>
          <w:lang w:val="es-ES"/>
        </w:rPr>
        <w:tab/>
      </w:r>
      <w:r w:rsidR="00B6750B" w:rsidRPr="00C3037B">
        <w:rPr>
          <w:rFonts w:ascii="Aptos" w:hAnsi="Aptos" w:cs="Arial"/>
          <w:b/>
          <w:bCs/>
          <w:lang w:val="es-ES"/>
        </w:rPr>
        <w:t xml:space="preserve">Año de concesión </w:t>
      </w:r>
      <w:r w:rsidR="00F00923" w:rsidRPr="00C3037B">
        <w:rPr>
          <w:rFonts w:ascii="Aptos" w:hAnsi="Aptos" w:cs="Arial"/>
          <w:b/>
          <w:bCs/>
          <w:lang w:val="es-ES"/>
        </w:rPr>
        <w:t xml:space="preserve">del </w:t>
      </w:r>
      <w:r w:rsidR="00B6750B" w:rsidRPr="00C3037B">
        <w:rPr>
          <w:rFonts w:ascii="Aptos" w:hAnsi="Aptos" w:cs="Arial"/>
          <w:b/>
          <w:bCs/>
          <w:lang w:val="es-ES"/>
        </w:rPr>
        <w:t>último sexenio</w:t>
      </w:r>
      <w:r w:rsidRPr="00C3037B">
        <w:rPr>
          <w:rFonts w:ascii="Aptos" w:hAnsi="Aptos" w:cs="Arial"/>
          <w:b/>
          <w:bCs/>
          <w:lang w:val="es-ES"/>
        </w:rPr>
        <w:t xml:space="preserve">: </w:t>
      </w:r>
      <w:sdt>
        <w:sdtPr>
          <w:rPr>
            <w:rFonts w:ascii="Aptos" w:hAnsi="Aptos" w:cs="Arial"/>
            <w:lang w:val="es-ES"/>
          </w:rPr>
          <w:id w:val="-1863585147"/>
          <w:placeholder>
            <w:docPart w:val="DefaultPlaceholder_-1854013440"/>
          </w:placeholder>
          <w:showingPlcHdr/>
        </w:sdtPr>
        <w:sdtEndPr/>
        <w:sdtContent>
          <w:r w:rsidRPr="00C3037B">
            <w:rPr>
              <w:rStyle w:val="Textodelmarcadordeposicin"/>
              <w:rFonts w:ascii="Aptos" w:hAnsi="Aptos" w:cs="Arial"/>
              <w:lang w:val="es-ES"/>
            </w:rPr>
            <w:t>Haga clic o pulse aquí para escribir el texto.</w:t>
          </w:r>
        </w:sdtContent>
      </w:sdt>
    </w:p>
    <w:p w14:paraId="2BB64A78" w14:textId="77777777" w:rsidR="00627E22" w:rsidRPr="00C3037B" w:rsidRDefault="00627E22" w:rsidP="00DE726E">
      <w:pPr>
        <w:spacing w:after="0" w:line="276" w:lineRule="auto"/>
        <w:contextualSpacing/>
        <w:jc w:val="both"/>
        <w:rPr>
          <w:rFonts w:ascii="Aptos" w:hAnsi="Aptos" w:cs="Arial"/>
          <w:lang w:val="es-ES"/>
        </w:rPr>
      </w:pPr>
    </w:p>
    <w:p w14:paraId="0F69FB46" w14:textId="2D3EF4EE" w:rsidR="002D1AC4" w:rsidRPr="00C3037B" w:rsidRDefault="0084006D" w:rsidP="00DE726E">
      <w:pPr>
        <w:spacing w:after="0" w:line="276" w:lineRule="auto"/>
        <w:contextualSpacing/>
        <w:jc w:val="both"/>
        <w:rPr>
          <w:rFonts w:ascii="Aptos" w:hAnsi="Aptos" w:cs="Arial"/>
          <w:lang w:val="es-ES"/>
        </w:rPr>
      </w:pPr>
      <w:r w:rsidRPr="00C3037B">
        <w:rPr>
          <w:rFonts w:ascii="Aptos" w:hAnsi="Aptos" w:cs="Arial"/>
          <w:b/>
          <w:bCs/>
          <w:lang w:val="es-ES"/>
        </w:rPr>
        <w:t xml:space="preserve">B) </w:t>
      </w:r>
      <w:r w:rsidR="00C3037B">
        <w:rPr>
          <w:rFonts w:ascii="Aptos" w:hAnsi="Aptos" w:cs="Arial"/>
          <w:b/>
          <w:bCs/>
          <w:lang w:val="es-ES"/>
        </w:rPr>
        <w:t xml:space="preserve">Persona doctora </w:t>
      </w:r>
      <w:r w:rsidR="00F00923" w:rsidRPr="00C3037B">
        <w:rPr>
          <w:rFonts w:ascii="Aptos" w:hAnsi="Aptos" w:cs="Arial"/>
          <w:b/>
          <w:bCs/>
          <w:lang w:val="es-ES"/>
        </w:rPr>
        <w:t>español</w:t>
      </w:r>
      <w:r w:rsidR="00C3037B">
        <w:rPr>
          <w:rFonts w:ascii="Aptos" w:hAnsi="Aptos" w:cs="Arial"/>
          <w:b/>
          <w:bCs/>
          <w:lang w:val="es-ES"/>
        </w:rPr>
        <w:t>a</w:t>
      </w:r>
      <w:r w:rsidR="00F00923" w:rsidRPr="00C3037B">
        <w:rPr>
          <w:rFonts w:ascii="Aptos" w:hAnsi="Aptos" w:cs="Arial"/>
          <w:b/>
          <w:bCs/>
          <w:lang w:val="es-ES"/>
        </w:rPr>
        <w:t xml:space="preserve"> o extranjer</w:t>
      </w:r>
      <w:r w:rsidR="00C3037B">
        <w:rPr>
          <w:rFonts w:ascii="Aptos" w:hAnsi="Aptos" w:cs="Arial"/>
          <w:b/>
          <w:bCs/>
          <w:lang w:val="es-ES"/>
        </w:rPr>
        <w:t>a</w:t>
      </w:r>
      <w:r w:rsidR="00F00923" w:rsidRPr="00C3037B">
        <w:rPr>
          <w:rFonts w:ascii="Aptos" w:hAnsi="Aptos" w:cs="Arial"/>
          <w:b/>
          <w:bCs/>
          <w:lang w:val="es-ES"/>
        </w:rPr>
        <w:t xml:space="preserve">, </w:t>
      </w:r>
      <w:r w:rsidR="00C3037B">
        <w:rPr>
          <w:rFonts w:ascii="Aptos" w:hAnsi="Aptos" w:cs="Arial"/>
          <w:b/>
          <w:bCs/>
          <w:lang w:val="es-ES"/>
        </w:rPr>
        <w:t xml:space="preserve">que preste servicios </w:t>
      </w:r>
      <w:r w:rsidR="00F00923" w:rsidRPr="00C3037B">
        <w:rPr>
          <w:rFonts w:ascii="Aptos" w:hAnsi="Aptos" w:cs="Arial"/>
          <w:b/>
          <w:bCs/>
          <w:lang w:val="es-ES"/>
        </w:rPr>
        <w:t xml:space="preserve">en cualquier universidad, centro o institución </w:t>
      </w:r>
      <w:r w:rsidR="00C3037B">
        <w:rPr>
          <w:rFonts w:ascii="Aptos" w:hAnsi="Aptos" w:cs="Arial"/>
          <w:b/>
          <w:bCs/>
          <w:lang w:val="es-ES"/>
        </w:rPr>
        <w:t xml:space="preserve">y </w:t>
      </w:r>
      <w:r w:rsidR="007F190B" w:rsidRPr="00C3037B">
        <w:rPr>
          <w:rFonts w:ascii="Aptos" w:hAnsi="Aptos" w:cs="Arial"/>
          <w:b/>
          <w:bCs/>
          <w:lang w:val="es-ES"/>
        </w:rPr>
        <w:t xml:space="preserve">que no posea </w:t>
      </w:r>
      <w:r w:rsidR="006E7F81" w:rsidRPr="00C3037B">
        <w:rPr>
          <w:rFonts w:ascii="Aptos" w:hAnsi="Aptos" w:cs="Arial"/>
          <w:b/>
          <w:bCs/>
          <w:lang w:val="es-ES"/>
        </w:rPr>
        <w:t xml:space="preserve">sexenios de </w:t>
      </w:r>
      <w:r w:rsidR="0057617E" w:rsidRPr="00C3037B">
        <w:rPr>
          <w:rFonts w:ascii="Aptos" w:hAnsi="Aptos" w:cs="Arial"/>
          <w:b/>
          <w:bCs/>
          <w:lang w:val="es-ES"/>
        </w:rPr>
        <w:t>investigación</w:t>
      </w:r>
      <w:r w:rsidR="007F190B" w:rsidRPr="00C3037B">
        <w:rPr>
          <w:rFonts w:ascii="Aptos" w:hAnsi="Aptos" w:cs="Arial"/>
          <w:b/>
          <w:bCs/>
          <w:lang w:val="es-ES"/>
        </w:rPr>
        <w:t xml:space="preserve">: </w:t>
      </w:r>
    </w:p>
    <w:p w14:paraId="14F172B0" w14:textId="77777777" w:rsidR="00C27748" w:rsidRPr="00C3037B" w:rsidRDefault="00C27748" w:rsidP="00DE726E">
      <w:pPr>
        <w:spacing w:after="0" w:line="276" w:lineRule="auto"/>
        <w:contextualSpacing/>
        <w:rPr>
          <w:rFonts w:ascii="Aptos" w:hAnsi="Aptos" w:cs="Arial"/>
          <w:b/>
          <w:bCs/>
          <w:lang w:val="es-ES"/>
        </w:rPr>
      </w:pPr>
    </w:p>
    <w:p w14:paraId="35FC12F2" w14:textId="7489DAF5" w:rsidR="008D31FC" w:rsidRPr="00C3037B" w:rsidRDefault="003A6088" w:rsidP="00DE726E">
      <w:pPr>
        <w:spacing w:after="0" w:line="276" w:lineRule="auto"/>
        <w:contextualSpacing/>
        <w:jc w:val="both"/>
        <w:rPr>
          <w:rFonts w:ascii="Aptos" w:hAnsi="Aptos" w:cs="Arial"/>
          <w:lang w:val="es-ES"/>
        </w:rPr>
      </w:pPr>
      <w:sdt>
        <w:sdtPr>
          <w:rPr>
            <w:rFonts w:ascii="Aptos" w:hAnsi="Aptos" w:cs="Arial"/>
            <w:lang w:val="es-ES"/>
          </w:rPr>
          <w:id w:val="19192104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27748" w:rsidRPr="00C3037B">
            <w:rPr>
              <w:rFonts w:ascii="Aptos" w:eastAsia="MS Gothic" w:hAnsi="Aptos" w:cs="Arial"/>
              <w:lang w:val="es-ES"/>
            </w:rPr>
            <w:t xml:space="preserve">☐ </w:t>
          </w:r>
        </w:sdtContent>
      </w:sdt>
      <w:r w:rsidR="008D31FC" w:rsidRPr="00C3037B">
        <w:rPr>
          <w:rFonts w:ascii="Aptos" w:hAnsi="Aptos" w:cs="Arial"/>
          <w:lang w:val="es-ES"/>
        </w:rPr>
        <w:t xml:space="preserve"> Ser autor o coautor de al menos cinco contribuciones que cumplan los criterios de solicitud para la evaluación de sexenios de investigación de la ANECA en el campo correspondiente.</w:t>
      </w:r>
    </w:p>
    <w:p w14:paraId="0C2506E7" w14:textId="77777777" w:rsidR="00BC3D06" w:rsidRPr="00C3037B" w:rsidRDefault="00BC3D06" w:rsidP="00BC3D06">
      <w:pPr>
        <w:spacing w:after="0" w:line="240" w:lineRule="auto"/>
        <w:contextualSpacing/>
        <w:jc w:val="both"/>
        <w:rPr>
          <w:rFonts w:ascii="Arial" w:hAnsi="Arial" w:cs="Arial"/>
          <w:lang w:val="es-ES"/>
        </w:rPr>
      </w:pPr>
    </w:p>
    <w:p w14:paraId="5884A65D" w14:textId="77777777" w:rsidR="00BC3D06" w:rsidRPr="00C3037B" w:rsidRDefault="00BC3D06" w:rsidP="00BC3D06">
      <w:pPr>
        <w:spacing w:after="0" w:line="240" w:lineRule="auto"/>
        <w:contextualSpacing/>
        <w:jc w:val="both"/>
        <w:rPr>
          <w:rFonts w:ascii="Arial" w:hAnsi="Arial" w:cs="Arial"/>
          <w:lang w:val="es-ES"/>
        </w:rPr>
      </w:pPr>
      <w:r w:rsidRPr="00C3037B">
        <w:rPr>
          <w:rFonts w:ascii="Arial" w:hAnsi="Arial" w:cs="Arial"/>
          <w:lang w:val="es-ES"/>
        </w:rPr>
        <w:t>Si se trata de artículos de investigación:</w:t>
      </w:r>
    </w:p>
    <w:p w14:paraId="73EF28DB" w14:textId="77777777" w:rsidR="00BC3D06" w:rsidRPr="00C3037B" w:rsidRDefault="00BC3D06" w:rsidP="00BC3D06">
      <w:pPr>
        <w:spacing w:after="0" w:line="240" w:lineRule="auto"/>
        <w:contextualSpacing/>
        <w:jc w:val="both"/>
        <w:rPr>
          <w:rFonts w:ascii="Arial" w:hAnsi="Arial" w:cs="Arial"/>
          <w:lang w:val="es-ES"/>
        </w:rPr>
      </w:pPr>
    </w:p>
    <w:tbl>
      <w:tblPr>
        <w:tblStyle w:val="Tablaconcuadrcula"/>
        <w:tblW w:w="850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2"/>
        <w:gridCol w:w="7908"/>
      </w:tblGrid>
      <w:tr w:rsidR="00BC3D06" w:rsidRPr="00C3037B" w14:paraId="7D1B52D1" w14:textId="77777777" w:rsidTr="005B03C3">
        <w:tc>
          <w:tcPr>
            <w:tcW w:w="592" w:type="dxa"/>
          </w:tcPr>
          <w:p w14:paraId="38FF490D" w14:textId="77777777" w:rsidR="00BC3D06" w:rsidRPr="00C3037B" w:rsidRDefault="00BC3D06" w:rsidP="005B03C3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</w:pPr>
            <w:r w:rsidRPr="00C3037B"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  <w:t>1.</w:t>
            </w:r>
          </w:p>
        </w:tc>
        <w:tc>
          <w:tcPr>
            <w:tcW w:w="7908" w:type="dxa"/>
          </w:tcPr>
          <w:p w14:paraId="34A25C5A" w14:textId="77777777" w:rsidR="00BC3D06" w:rsidRPr="00C3037B" w:rsidRDefault="00BC3D06" w:rsidP="005B03C3">
            <w:pPr>
              <w:contextualSpacing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  <w:r w:rsidRPr="00C3037B"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  <w:t xml:space="preserve">Revista: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s-ES"/>
                </w:rPr>
                <w:id w:val="-1144965725"/>
                <w:placeholder>
                  <w:docPart w:val="A6D593A4A7724DCDA9DB08D434390119"/>
                </w:placeholder>
                <w:showingPlcHdr/>
              </w:sdtPr>
              <w:sdtEndPr/>
              <w:sdtContent>
                <w:r w:rsidRPr="00C3037B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s-ES"/>
                  </w:rPr>
                  <w:t>Haga clic o pulse aquí para introducir texto.</w:t>
                </w:r>
              </w:sdtContent>
            </w:sdt>
          </w:p>
          <w:p w14:paraId="53BDC05C" w14:textId="77777777" w:rsidR="00BC3D06" w:rsidRPr="00C3037B" w:rsidRDefault="00BC3D06" w:rsidP="005B03C3">
            <w:pPr>
              <w:contextualSpacing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  <w:r w:rsidRPr="00C3037B"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  <w:t xml:space="preserve">Autores: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s-ES"/>
                </w:rPr>
                <w:id w:val="-13997353"/>
                <w:placeholder>
                  <w:docPart w:val="A6D593A4A7724DCDA9DB08D434390119"/>
                </w:placeholder>
                <w:showingPlcHdr/>
              </w:sdtPr>
              <w:sdtEndPr/>
              <w:sdtContent>
                <w:r w:rsidRPr="00C3037B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s-ES"/>
                  </w:rPr>
                  <w:t>Haga clic o pulse aquí para escribir el texto.</w:t>
                </w:r>
              </w:sdtContent>
            </w:sdt>
          </w:p>
          <w:p w14:paraId="31897731" w14:textId="77777777" w:rsidR="00BC3D06" w:rsidRPr="00C3037B" w:rsidRDefault="00BC3D06" w:rsidP="005B03C3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</w:pPr>
            <w:r w:rsidRPr="00C3037B"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  <w:t xml:space="preserve">Título del artículo: </w:t>
            </w:r>
            <w:sdt>
              <w:sdtPr>
                <w:rPr>
                  <w:rFonts w:ascii="Arial" w:hAnsi="Arial" w:cs="Arial"/>
                  <w:b/>
                  <w:bCs/>
                  <w:sz w:val="20"/>
                  <w:szCs w:val="20"/>
                  <w:lang w:val="es-ES"/>
                </w:rPr>
                <w:id w:val="1131827378"/>
                <w:placeholder>
                  <w:docPart w:val="3CA0259509884D80A5B25A7909A89BB5"/>
                </w:placeholder>
                <w:showingPlcHdr/>
              </w:sdtPr>
              <w:sdtEndPr/>
              <w:sdtContent>
                <w:r w:rsidRPr="00C3037B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s-ES"/>
                  </w:rPr>
                  <w:t>Haga clic o pulse aquí para escribir el texto.</w:t>
                </w:r>
              </w:sdtContent>
            </w:sdt>
          </w:p>
          <w:p w14:paraId="01AE709D" w14:textId="77777777" w:rsidR="00BC3D06" w:rsidRPr="00C3037B" w:rsidRDefault="00BC3D06" w:rsidP="005B03C3">
            <w:pPr>
              <w:contextualSpacing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  <w:r w:rsidRPr="00C3037B"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  <w:t xml:space="preserve">Año de publicación: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s-ES"/>
                </w:rPr>
                <w:id w:val="1693723403"/>
                <w:placeholder>
                  <w:docPart w:val="968B3B7464FD40E69C5FEED56E8EB8CB"/>
                </w:placeholder>
                <w:showingPlcHdr/>
              </w:sdtPr>
              <w:sdtEndPr/>
              <w:sdtContent>
                <w:r w:rsidRPr="00C3037B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s-ES"/>
                  </w:rPr>
                  <w:t>Haga clic o toque aquí para escribir el texto.</w:t>
                </w:r>
              </w:sdtContent>
            </w:sdt>
          </w:p>
          <w:p w14:paraId="1C22FA66" w14:textId="77777777" w:rsidR="00BC3D06" w:rsidRPr="00C3037B" w:rsidRDefault="00BC3D06" w:rsidP="005B03C3">
            <w:pPr>
              <w:contextualSpacing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  <w:r w:rsidRPr="00C3037B"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  <w:t xml:space="preserve">Volumen: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s-ES"/>
                </w:rPr>
                <w:id w:val="-586922019"/>
                <w:placeholder>
                  <w:docPart w:val="141CFA79F09446B4929FDF1875D0A8B4"/>
                </w:placeholder>
                <w:showingPlcHdr/>
              </w:sdtPr>
              <w:sdtEndPr/>
              <w:sdtContent>
                <w:r w:rsidRPr="00C3037B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s-ES"/>
                  </w:rPr>
                  <w:t>Haga clic o toque aquí para escribir texto.</w:t>
                </w:r>
              </w:sdtContent>
            </w:sdt>
          </w:p>
          <w:p w14:paraId="04ECD9DA" w14:textId="77777777" w:rsidR="00BC3D06" w:rsidRPr="00C3037B" w:rsidRDefault="00BC3D06" w:rsidP="005B03C3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</w:pPr>
            <w:r w:rsidRPr="00C3037B"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  <w:t xml:space="preserve">Páginas: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s-ES"/>
                </w:rPr>
                <w:id w:val="186260800"/>
                <w:placeholder>
                  <w:docPart w:val="141CFA79F09446B4929FDF1875D0A8B4"/>
                </w:placeholder>
                <w:showingPlcHdr/>
              </w:sdtPr>
              <w:sdtEndPr/>
              <w:sdtContent>
                <w:r w:rsidRPr="00C3037B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s-ES"/>
                  </w:rPr>
                  <w:t>Haga clic o toque aquí para escribir texto.</w:t>
                </w:r>
              </w:sdtContent>
            </w:sdt>
          </w:p>
          <w:p w14:paraId="0D6E2C8E" w14:textId="77777777" w:rsidR="00BC3D06" w:rsidRPr="00C3037B" w:rsidRDefault="00BC3D06" w:rsidP="005B03C3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</w:pPr>
            <w:r w:rsidRPr="00C3037B"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  <w:t xml:space="preserve">DOI: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s-ES"/>
                </w:rPr>
                <w:id w:val="101302885"/>
                <w:placeholder>
                  <w:docPart w:val="DF32170FF0A64C02A324A07979F5A8F5"/>
                </w:placeholder>
                <w:showingPlcHdr/>
              </w:sdtPr>
              <w:sdtEndPr/>
              <w:sdtContent>
                <w:r w:rsidRPr="00C3037B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s-ES"/>
                  </w:rPr>
                  <w:t>Haga clic o toque aquí para escribir el texto.</w:t>
                </w:r>
              </w:sdtContent>
            </w:sdt>
          </w:p>
          <w:p w14:paraId="56B00B71" w14:textId="77777777" w:rsidR="00BC3D06" w:rsidRPr="00C3037B" w:rsidRDefault="00BC3D06" w:rsidP="005B03C3">
            <w:pPr>
              <w:contextualSpacing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  <w:r w:rsidRPr="00C3037B"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  <w:t xml:space="preserve">Factor de impacto en el año de publicación: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s-ES"/>
                </w:rPr>
                <w:id w:val="-958024783"/>
                <w:placeholder>
                  <w:docPart w:val="759ACE94796345609B5633920B006F3F"/>
                </w:placeholder>
                <w:showingPlcHdr/>
              </w:sdtPr>
              <w:sdtEndPr/>
              <w:sdtContent>
                <w:r w:rsidRPr="00C3037B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s-ES"/>
                  </w:rPr>
                  <w:t>Haga clic o toque aquí para escribir el texto.</w:t>
                </w:r>
              </w:sdtContent>
            </w:sdt>
            <w:r w:rsidRPr="00C3037B">
              <w:rPr>
                <w:rFonts w:ascii="Arial" w:hAnsi="Arial" w:cs="Arial"/>
                <w:sz w:val="20"/>
                <w:szCs w:val="20"/>
                <w:lang w:val="es-ES"/>
              </w:rPr>
              <w:t xml:space="preserve"> </w:t>
            </w:r>
          </w:p>
          <w:p w14:paraId="3AB3CF4F" w14:textId="77777777" w:rsidR="00BC3D06" w:rsidRPr="00C3037B" w:rsidRDefault="00BC3D06" w:rsidP="005B03C3">
            <w:pPr>
              <w:contextualSpacing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  <w:r w:rsidRPr="00C3037B"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  <w:t xml:space="preserve">Categoría JCR: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s-ES"/>
                </w:rPr>
                <w:id w:val="854308124"/>
                <w:placeholder>
                  <w:docPart w:val="3DF82C4C4927499E868A369250E758B8"/>
                </w:placeholder>
                <w:showingPlcHdr/>
              </w:sdtPr>
              <w:sdtEndPr/>
              <w:sdtContent>
                <w:r w:rsidRPr="00C3037B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s-ES"/>
                  </w:rPr>
                  <w:t>Haga clic o toque aquí para escribir texto.</w:t>
                </w:r>
              </w:sdtContent>
            </w:sdt>
          </w:p>
          <w:p w14:paraId="1F24DAB3" w14:textId="77777777" w:rsidR="00BC3D06" w:rsidRPr="00C3037B" w:rsidRDefault="00BC3D06" w:rsidP="005B03C3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</w:pPr>
            <w:r w:rsidRPr="00C3037B"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  <w:t xml:space="preserve">Cuartil JCR en el año de publicación: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s-ES"/>
                </w:rPr>
                <w:id w:val="732426967"/>
                <w:placeholder>
                  <w:docPart w:val="08CFB87631C9418A872CBE8FBC05FFFE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EndPr/>
              <w:sdtContent>
                <w:r w:rsidRPr="00C3037B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s-ES"/>
                  </w:rPr>
                  <w:t>Seleccione una opción.</w:t>
                </w:r>
              </w:sdtContent>
            </w:sdt>
          </w:p>
          <w:p w14:paraId="63E6C610" w14:textId="77777777" w:rsidR="00BC3D06" w:rsidRPr="00C3037B" w:rsidRDefault="00BC3D06" w:rsidP="005B03C3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</w:pPr>
          </w:p>
          <w:p w14:paraId="413A855F" w14:textId="77777777" w:rsidR="00BC3D06" w:rsidRPr="00C3037B" w:rsidRDefault="00BC3D06" w:rsidP="005B03C3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</w:pPr>
          </w:p>
        </w:tc>
      </w:tr>
      <w:tr w:rsidR="00BC3D06" w:rsidRPr="00C3037B" w14:paraId="52AAF1CD" w14:textId="77777777" w:rsidTr="005B03C3">
        <w:tc>
          <w:tcPr>
            <w:tcW w:w="592" w:type="dxa"/>
          </w:tcPr>
          <w:p w14:paraId="1C451CCE" w14:textId="77777777" w:rsidR="00BC3D06" w:rsidRPr="00C3037B" w:rsidRDefault="00BC3D06" w:rsidP="005B03C3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</w:pPr>
            <w:r w:rsidRPr="00C3037B"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  <w:lastRenderedPageBreak/>
              <w:t>2.</w:t>
            </w:r>
          </w:p>
        </w:tc>
        <w:tc>
          <w:tcPr>
            <w:tcW w:w="7908" w:type="dxa"/>
          </w:tcPr>
          <w:p w14:paraId="226ECE80" w14:textId="77777777" w:rsidR="00BC3D06" w:rsidRPr="00C3037B" w:rsidRDefault="00BC3D06" w:rsidP="005B03C3">
            <w:pPr>
              <w:contextualSpacing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  <w:r w:rsidRPr="00C3037B"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  <w:t xml:space="preserve">Revista: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s-ES"/>
                </w:rPr>
                <w:id w:val="-234786298"/>
                <w:placeholder>
                  <w:docPart w:val="24176F570EDA490C9AD772C6CFFC4A44"/>
                </w:placeholder>
                <w:showingPlcHdr/>
              </w:sdtPr>
              <w:sdtEndPr/>
              <w:sdtContent>
                <w:r w:rsidRPr="00C3037B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s-ES"/>
                  </w:rPr>
                  <w:t>Haz clic o toca aquí para escribir el texto.</w:t>
                </w:r>
              </w:sdtContent>
            </w:sdt>
          </w:p>
          <w:p w14:paraId="0FF4B8CE" w14:textId="77777777" w:rsidR="00BC3D06" w:rsidRPr="00C3037B" w:rsidRDefault="00BC3D06" w:rsidP="005B03C3">
            <w:pPr>
              <w:contextualSpacing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  <w:r w:rsidRPr="00C3037B"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  <w:t xml:space="preserve">Autores: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s-ES"/>
                </w:rPr>
                <w:id w:val="-1374696282"/>
                <w:placeholder>
                  <w:docPart w:val="24176F570EDA490C9AD772C6CFFC4A44"/>
                </w:placeholder>
                <w:showingPlcHdr/>
              </w:sdtPr>
              <w:sdtEndPr/>
              <w:sdtContent>
                <w:r w:rsidRPr="00C3037B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s-ES"/>
                  </w:rPr>
                  <w:t>Haz clic o toca aquí para escribir el texto.</w:t>
                </w:r>
              </w:sdtContent>
            </w:sdt>
          </w:p>
          <w:p w14:paraId="3A626212" w14:textId="77777777" w:rsidR="00BC3D06" w:rsidRPr="00C3037B" w:rsidRDefault="00BC3D06" w:rsidP="005B03C3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</w:pPr>
            <w:r w:rsidRPr="00C3037B"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  <w:t xml:space="preserve">Título del artículo: </w:t>
            </w:r>
            <w:sdt>
              <w:sdtPr>
                <w:rPr>
                  <w:rFonts w:ascii="Arial" w:hAnsi="Arial" w:cs="Arial"/>
                  <w:b/>
                  <w:bCs/>
                  <w:sz w:val="20"/>
                  <w:szCs w:val="20"/>
                  <w:lang w:val="es-ES"/>
                </w:rPr>
                <w:id w:val="1441800753"/>
                <w:placeholder>
                  <w:docPart w:val="C636BB9EED284BF7A88F3893D1EE09A7"/>
                </w:placeholder>
                <w:showingPlcHdr/>
              </w:sdtPr>
              <w:sdtEndPr/>
              <w:sdtContent>
                <w:r w:rsidRPr="00C3037B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s-ES"/>
                  </w:rPr>
                  <w:t>Haz clic o toca aquí para escribir el texto.</w:t>
                </w:r>
              </w:sdtContent>
            </w:sdt>
          </w:p>
          <w:p w14:paraId="6B591EF5" w14:textId="77777777" w:rsidR="00BC3D06" w:rsidRPr="00C3037B" w:rsidRDefault="00BC3D06" w:rsidP="005B03C3">
            <w:pPr>
              <w:contextualSpacing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  <w:r w:rsidRPr="00C3037B"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  <w:t xml:space="preserve">Año de publicación: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s-ES"/>
                </w:rPr>
                <w:id w:val="-290510894"/>
                <w:placeholder>
                  <w:docPart w:val="55BE6FCCD16A4695B3C2E28E41853B08"/>
                </w:placeholder>
                <w:showingPlcHdr/>
              </w:sdtPr>
              <w:sdtEndPr/>
              <w:sdtContent>
                <w:r w:rsidRPr="00C3037B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s-ES"/>
                  </w:rPr>
                  <w:t>Haga clic o toque aquí para escribir el texto.</w:t>
                </w:r>
              </w:sdtContent>
            </w:sdt>
          </w:p>
          <w:p w14:paraId="550595B6" w14:textId="77777777" w:rsidR="00BC3D06" w:rsidRPr="00C3037B" w:rsidRDefault="00BC3D06" w:rsidP="005B03C3">
            <w:pPr>
              <w:contextualSpacing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  <w:r w:rsidRPr="00C3037B"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  <w:t xml:space="preserve">Volumen: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s-ES"/>
                </w:rPr>
                <w:id w:val="-54475392"/>
                <w:placeholder>
                  <w:docPart w:val="0514D5C6122D445784BF8EC40572B40D"/>
                </w:placeholder>
                <w:showingPlcHdr/>
              </w:sdtPr>
              <w:sdtEndPr/>
              <w:sdtContent>
                <w:r w:rsidRPr="00C3037B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s-ES"/>
                  </w:rPr>
                  <w:t>Haz clic o toca aquí para escribir texto.</w:t>
                </w:r>
              </w:sdtContent>
            </w:sdt>
          </w:p>
          <w:p w14:paraId="524D58EF" w14:textId="77777777" w:rsidR="00BC3D06" w:rsidRPr="00C3037B" w:rsidRDefault="00BC3D06" w:rsidP="005B03C3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</w:pPr>
            <w:r w:rsidRPr="00C3037B"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  <w:t xml:space="preserve">Páginas: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s-ES"/>
                </w:rPr>
                <w:id w:val="946894317"/>
                <w:placeholder>
                  <w:docPart w:val="0514D5C6122D445784BF8EC40572B40D"/>
                </w:placeholder>
                <w:showingPlcHdr/>
              </w:sdtPr>
              <w:sdtEndPr/>
              <w:sdtContent>
                <w:r w:rsidRPr="00C3037B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s-ES"/>
                  </w:rPr>
                  <w:t>Haga clic o toque aquí para escribir texto.</w:t>
                </w:r>
              </w:sdtContent>
            </w:sdt>
          </w:p>
          <w:p w14:paraId="7C599F4A" w14:textId="77777777" w:rsidR="00BC3D06" w:rsidRPr="00C3037B" w:rsidRDefault="00BC3D06" w:rsidP="005B03C3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</w:pPr>
            <w:r w:rsidRPr="00C3037B"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  <w:t xml:space="preserve">DOI: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s-ES"/>
                </w:rPr>
                <w:id w:val="914899147"/>
                <w:placeholder>
                  <w:docPart w:val="1DAE7DAA9476445AAA3B8F3E5C76C644"/>
                </w:placeholder>
                <w:showingPlcHdr/>
              </w:sdtPr>
              <w:sdtEndPr/>
              <w:sdtContent>
                <w:r w:rsidRPr="00C3037B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s-ES"/>
                  </w:rPr>
                  <w:t>Haga clic o toque aquí para escribir el texto.</w:t>
                </w:r>
              </w:sdtContent>
            </w:sdt>
          </w:p>
          <w:p w14:paraId="1540CB41" w14:textId="77777777" w:rsidR="00BC3D06" w:rsidRPr="00C3037B" w:rsidRDefault="00BC3D06" w:rsidP="005B03C3">
            <w:pPr>
              <w:contextualSpacing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  <w:r w:rsidRPr="00C3037B"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  <w:t xml:space="preserve">Factor de impacto en el año de publicación: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s-ES"/>
                </w:rPr>
                <w:id w:val="1665668237"/>
                <w:placeholder>
                  <w:docPart w:val="89A5F1D02C6842D19D7F709957487EAC"/>
                </w:placeholder>
                <w:showingPlcHdr/>
              </w:sdtPr>
              <w:sdtEndPr/>
              <w:sdtContent>
                <w:r w:rsidRPr="00C3037B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s-ES"/>
                  </w:rPr>
                  <w:t>Haga clic o toque aquí para escribir el texto.</w:t>
                </w:r>
              </w:sdtContent>
            </w:sdt>
            <w:r w:rsidRPr="00C3037B">
              <w:rPr>
                <w:rFonts w:ascii="Arial" w:hAnsi="Arial" w:cs="Arial"/>
                <w:sz w:val="20"/>
                <w:szCs w:val="20"/>
                <w:lang w:val="es-ES"/>
              </w:rPr>
              <w:t xml:space="preserve"> </w:t>
            </w:r>
          </w:p>
          <w:p w14:paraId="71C22958" w14:textId="77777777" w:rsidR="00BC3D06" w:rsidRPr="00C3037B" w:rsidRDefault="00BC3D06" w:rsidP="005B03C3">
            <w:pPr>
              <w:contextualSpacing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  <w:r w:rsidRPr="00C3037B"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  <w:t xml:space="preserve">Categoría JCR: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s-ES"/>
                </w:rPr>
                <w:id w:val="-1064946800"/>
                <w:placeholder>
                  <w:docPart w:val="19B71B165FC14E03862A85C10CC7FB81"/>
                </w:placeholder>
                <w:showingPlcHdr/>
              </w:sdtPr>
              <w:sdtEndPr/>
              <w:sdtContent>
                <w:r w:rsidRPr="00C3037B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s-ES"/>
                  </w:rPr>
                  <w:t>Haga clic o toque aquí para escribir texto.</w:t>
                </w:r>
              </w:sdtContent>
            </w:sdt>
          </w:p>
          <w:p w14:paraId="40B8FFAB" w14:textId="77777777" w:rsidR="00BC3D06" w:rsidRPr="00C3037B" w:rsidRDefault="00BC3D06" w:rsidP="005B03C3">
            <w:pPr>
              <w:contextualSpacing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  <w:r w:rsidRPr="00C3037B"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  <w:t xml:space="preserve">Cuartil JCR en el año de publicación: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s-ES"/>
                </w:rPr>
                <w:id w:val="1840572321"/>
                <w:placeholder>
                  <w:docPart w:val="5FE4A3A3C85D4A0BB7886321FEB7F3CB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EndPr/>
              <w:sdtContent>
                <w:r w:rsidRPr="00C3037B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s-ES"/>
                  </w:rPr>
                  <w:t>Seleccione una opción.</w:t>
                </w:r>
              </w:sdtContent>
            </w:sdt>
          </w:p>
          <w:p w14:paraId="14350FC7" w14:textId="77777777" w:rsidR="00BC3D06" w:rsidRPr="00C3037B" w:rsidRDefault="00BC3D06" w:rsidP="005B03C3">
            <w:pPr>
              <w:contextualSpacing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</w:p>
        </w:tc>
      </w:tr>
      <w:tr w:rsidR="00BC3D06" w:rsidRPr="00C3037B" w14:paraId="5CB5CC9B" w14:textId="77777777" w:rsidTr="005B03C3">
        <w:tc>
          <w:tcPr>
            <w:tcW w:w="592" w:type="dxa"/>
          </w:tcPr>
          <w:p w14:paraId="030B1B45" w14:textId="77777777" w:rsidR="00BC3D06" w:rsidRPr="00C3037B" w:rsidRDefault="00BC3D06" w:rsidP="005B03C3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</w:pPr>
            <w:r w:rsidRPr="00C3037B"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  <w:t>3.</w:t>
            </w:r>
          </w:p>
        </w:tc>
        <w:tc>
          <w:tcPr>
            <w:tcW w:w="7908" w:type="dxa"/>
          </w:tcPr>
          <w:p w14:paraId="5C21D8B7" w14:textId="77777777" w:rsidR="00BC3D06" w:rsidRPr="00C3037B" w:rsidRDefault="00BC3D06" w:rsidP="005B03C3">
            <w:pPr>
              <w:contextualSpacing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  <w:r w:rsidRPr="00C3037B"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  <w:t xml:space="preserve">Revista: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s-ES"/>
                </w:rPr>
                <w:id w:val="1140695349"/>
                <w:placeholder>
                  <w:docPart w:val="7BD5C6EF3F3949C09BB4DDA2C4F24500"/>
                </w:placeholder>
                <w:showingPlcHdr/>
              </w:sdtPr>
              <w:sdtEndPr/>
              <w:sdtContent>
                <w:r w:rsidRPr="00C3037B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s-ES"/>
                  </w:rPr>
                  <w:t>Haga clic o toque aquí para escribir texto.</w:t>
                </w:r>
              </w:sdtContent>
            </w:sdt>
          </w:p>
          <w:p w14:paraId="1983DC98" w14:textId="77777777" w:rsidR="00BC3D06" w:rsidRPr="00C3037B" w:rsidRDefault="00BC3D06" w:rsidP="005B03C3">
            <w:pPr>
              <w:contextualSpacing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  <w:r w:rsidRPr="00C3037B"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  <w:t xml:space="preserve">Autores: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s-ES"/>
                </w:rPr>
                <w:id w:val="-871382775"/>
                <w:placeholder>
                  <w:docPart w:val="7BD5C6EF3F3949C09BB4DDA2C4F24500"/>
                </w:placeholder>
                <w:showingPlcHdr/>
              </w:sdtPr>
              <w:sdtEndPr/>
              <w:sdtContent>
                <w:r w:rsidRPr="00C3037B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s-ES"/>
                  </w:rPr>
                  <w:t>Haga clic o toque aquí para escribir texto.</w:t>
                </w:r>
              </w:sdtContent>
            </w:sdt>
          </w:p>
          <w:p w14:paraId="72B28437" w14:textId="77777777" w:rsidR="00BC3D06" w:rsidRPr="00C3037B" w:rsidRDefault="00BC3D06" w:rsidP="005B03C3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</w:pPr>
            <w:r w:rsidRPr="00C3037B"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  <w:t xml:space="preserve">Título del artículo: </w:t>
            </w:r>
            <w:sdt>
              <w:sdtPr>
                <w:rPr>
                  <w:rFonts w:ascii="Arial" w:hAnsi="Arial" w:cs="Arial"/>
                  <w:b/>
                  <w:bCs/>
                  <w:sz w:val="20"/>
                  <w:szCs w:val="20"/>
                  <w:lang w:val="es-ES"/>
                </w:rPr>
                <w:id w:val="-551698089"/>
                <w:placeholder>
                  <w:docPart w:val="DEF14B06953C413880FBD470A070D8C8"/>
                </w:placeholder>
                <w:showingPlcHdr/>
              </w:sdtPr>
              <w:sdtEndPr/>
              <w:sdtContent>
                <w:r w:rsidRPr="00C3037B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s-ES"/>
                  </w:rPr>
                  <w:t>Haga clic o toque aquí para escribir texto.</w:t>
                </w:r>
              </w:sdtContent>
            </w:sdt>
          </w:p>
          <w:p w14:paraId="45871962" w14:textId="77777777" w:rsidR="00BC3D06" w:rsidRPr="00C3037B" w:rsidRDefault="00BC3D06" w:rsidP="005B03C3">
            <w:pPr>
              <w:contextualSpacing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  <w:r w:rsidRPr="00C3037B"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  <w:t xml:space="preserve">Año de publicación: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s-ES"/>
                </w:rPr>
                <w:id w:val="-1999333300"/>
                <w:placeholder>
                  <w:docPart w:val="ED73A163D29149CB9CDF82DFF73BB444"/>
                </w:placeholder>
                <w:showingPlcHdr/>
              </w:sdtPr>
              <w:sdtEndPr/>
              <w:sdtContent>
                <w:r w:rsidRPr="00C3037B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s-ES"/>
                  </w:rPr>
                  <w:t>Haga clic o toque aquí para escribir texto.</w:t>
                </w:r>
              </w:sdtContent>
            </w:sdt>
          </w:p>
          <w:p w14:paraId="6AE5918D" w14:textId="77777777" w:rsidR="00BC3D06" w:rsidRPr="00C3037B" w:rsidRDefault="00BC3D06" w:rsidP="005B03C3">
            <w:pPr>
              <w:contextualSpacing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  <w:r w:rsidRPr="00C3037B"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  <w:t xml:space="preserve">Volumen: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s-ES"/>
                </w:rPr>
                <w:id w:val="-315874776"/>
                <w:placeholder>
                  <w:docPart w:val="70C03180247F4D0D8927B307A88DA2E2"/>
                </w:placeholder>
                <w:showingPlcHdr/>
              </w:sdtPr>
              <w:sdtEndPr/>
              <w:sdtContent>
                <w:r w:rsidRPr="00C3037B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s-ES"/>
                  </w:rPr>
                  <w:t>Haga clic o toque aquí para escribir texto.</w:t>
                </w:r>
              </w:sdtContent>
            </w:sdt>
          </w:p>
          <w:p w14:paraId="040DBCF8" w14:textId="77777777" w:rsidR="00BC3D06" w:rsidRPr="00C3037B" w:rsidRDefault="00BC3D06" w:rsidP="005B03C3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</w:pPr>
            <w:r w:rsidRPr="00C3037B"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  <w:t xml:space="preserve">Páginas: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s-ES"/>
                </w:rPr>
                <w:id w:val="-1695379629"/>
                <w:placeholder>
                  <w:docPart w:val="70C03180247F4D0D8927B307A88DA2E2"/>
                </w:placeholder>
                <w:showingPlcHdr/>
              </w:sdtPr>
              <w:sdtEndPr/>
              <w:sdtContent>
                <w:r w:rsidRPr="00C3037B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s-ES"/>
                  </w:rPr>
                  <w:t>Haga clic o toque aquí para escribir texto.</w:t>
                </w:r>
              </w:sdtContent>
            </w:sdt>
          </w:p>
          <w:p w14:paraId="1E173B8E" w14:textId="77777777" w:rsidR="00BC3D06" w:rsidRPr="00C3037B" w:rsidRDefault="00BC3D06" w:rsidP="005B03C3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</w:pPr>
            <w:r w:rsidRPr="00C3037B"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  <w:t xml:space="preserve">DOI: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s-ES"/>
                </w:rPr>
                <w:id w:val="568388218"/>
                <w:placeholder>
                  <w:docPart w:val="8CB2C7A2CBDF44A6BCE621B0762B88EA"/>
                </w:placeholder>
                <w:showingPlcHdr/>
              </w:sdtPr>
              <w:sdtEndPr/>
              <w:sdtContent>
                <w:r w:rsidRPr="00C3037B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s-ES"/>
                  </w:rPr>
                  <w:t>Haga clic o toque aquí para escribir el texto.</w:t>
                </w:r>
              </w:sdtContent>
            </w:sdt>
          </w:p>
          <w:p w14:paraId="7C5478AB" w14:textId="77777777" w:rsidR="00BC3D06" w:rsidRPr="00C3037B" w:rsidRDefault="00BC3D06" w:rsidP="005B03C3">
            <w:pPr>
              <w:contextualSpacing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  <w:r w:rsidRPr="00C3037B"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  <w:t xml:space="preserve">Factor de impacto en el año de publicación: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s-ES"/>
                </w:rPr>
                <w:id w:val="-887262594"/>
                <w:placeholder>
                  <w:docPart w:val="756E980BF20B47679C12B0DF73211198"/>
                </w:placeholder>
                <w:showingPlcHdr/>
              </w:sdtPr>
              <w:sdtEndPr/>
              <w:sdtContent>
                <w:r w:rsidRPr="00C3037B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s-ES"/>
                  </w:rPr>
                  <w:t>Haga clic o toque aquí para escribir el texto.</w:t>
                </w:r>
              </w:sdtContent>
            </w:sdt>
            <w:r w:rsidRPr="00C3037B">
              <w:rPr>
                <w:rFonts w:ascii="Arial" w:hAnsi="Arial" w:cs="Arial"/>
                <w:sz w:val="20"/>
                <w:szCs w:val="20"/>
                <w:lang w:val="es-ES"/>
              </w:rPr>
              <w:t xml:space="preserve"> </w:t>
            </w:r>
          </w:p>
          <w:p w14:paraId="4FA64044" w14:textId="77777777" w:rsidR="00BC3D06" w:rsidRPr="00C3037B" w:rsidRDefault="00BC3D06" w:rsidP="005B03C3">
            <w:pPr>
              <w:contextualSpacing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  <w:r w:rsidRPr="00C3037B"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  <w:t xml:space="preserve">Categoría JCR: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s-ES"/>
                </w:rPr>
                <w:id w:val="-1817866972"/>
                <w:placeholder>
                  <w:docPart w:val="73CD484822974508BB96FAE8D8816F38"/>
                </w:placeholder>
                <w:showingPlcHdr/>
              </w:sdtPr>
              <w:sdtEndPr/>
              <w:sdtContent>
                <w:r w:rsidRPr="00C3037B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s-ES"/>
                  </w:rPr>
                  <w:t>Haga clic o toque aquí para escribir texto.</w:t>
                </w:r>
              </w:sdtContent>
            </w:sdt>
          </w:p>
          <w:p w14:paraId="37FC4C31" w14:textId="77777777" w:rsidR="00BC3D06" w:rsidRPr="00C3037B" w:rsidRDefault="00BC3D06" w:rsidP="005B03C3">
            <w:pPr>
              <w:contextualSpacing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  <w:r w:rsidRPr="00C3037B"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  <w:t xml:space="preserve">Cuartil JCR en el año de publicación: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s-ES"/>
                </w:rPr>
                <w:id w:val="62297164"/>
                <w:placeholder>
                  <w:docPart w:val="6DF81647627E444BB297E7017889DB39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EndPr/>
              <w:sdtContent>
                <w:r w:rsidRPr="00C3037B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s-ES"/>
                  </w:rPr>
                  <w:t>Seleccione una opción.</w:t>
                </w:r>
              </w:sdtContent>
            </w:sdt>
          </w:p>
          <w:p w14:paraId="6503C552" w14:textId="77777777" w:rsidR="00BC3D06" w:rsidRPr="00C3037B" w:rsidRDefault="00BC3D06" w:rsidP="005B03C3">
            <w:pPr>
              <w:contextualSpacing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</w:p>
        </w:tc>
      </w:tr>
      <w:tr w:rsidR="00BC3D06" w:rsidRPr="00C3037B" w14:paraId="4702F8D1" w14:textId="77777777" w:rsidTr="005B03C3">
        <w:tc>
          <w:tcPr>
            <w:tcW w:w="592" w:type="dxa"/>
          </w:tcPr>
          <w:p w14:paraId="45772CC7" w14:textId="77777777" w:rsidR="00BC3D06" w:rsidRPr="00C3037B" w:rsidRDefault="00BC3D06" w:rsidP="005B03C3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</w:pPr>
            <w:r w:rsidRPr="00C3037B"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  <w:t>4.</w:t>
            </w:r>
          </w:p>
        </w:tc>
        <w:tc>
          <w:tcPr>
            <w:tcW w:w="7908" w:type="dxa"/>
          </w:tcPr>
          <w:p w14:paraId="07FD994D" w14:textId="77777777" w:rsidR="00BC3D06" w:rsidRPr="00C3037B" w:rsidRDefault="00BC3D06" w:rsidP="005B03C3">
            <w:pPr>
              <w:contextualSpacing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  <w:r w:rsidRPr="00C3037B"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  <w:t xml:space="preserve">Revista: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s-ES"/>
                </w:rPr>
                <w:id w:val="1167984341"/>
                <w:placeholder>
                  <w:docPart w:val="247C93936B464739B90113CE7831260B"/>
                </w:placeholder>
                <w:showingPlcHdr/>
              </w:sdtPr>
              <w:sdtEndPr/>
              <w:sdtContent>
                <w:r w:rsidRPr="00C3037B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s-ES"/>
                  </w:rPr>
                  <w:t>Haga clic o toque aquí para escribir texto.</w:t>
                </w:r>
              </w:sdtContent>
            </w:sdt>
          </w:p>
          <w:p w14:paraId="26EECBA2" w14:textId="77777777" w:rsidR="00BC3D06" w:rsidRPr="00C3037B" w:rsidRDefault="00BC3D06" w:rsidP="005B03C3">
            <w:pPr>
              <w:contextualSpacing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  <w:r w:rsidRPr="00C3037B"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  <w:t xml:space="preserve">Autores: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s-ES"/>
                </w:rPr>
                <w:id w:val="1397088908"/>
                <w:placeholder>
                  <w:docPart w:val="247C93936B464739B90113CE7831260B"/>
                </w:placeholder>
                <w:showingPlcHdr/>
              </w:sdtPr>
              <w:sdtEndPr/>
              <w:sdtContent>
                <w:r w:rsidRPr="00C3037B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s-ES"/>
                  </w:rPr>
                  <w:t>Haga clic o toque aquí para escribir texto.</w:t>
                </w:r>
              </w:sdtContent>
            </w:sdt>
          </w:p>
          <w:p w14:paraId="3206C338" w14:textId="77777777" w:rsidR="00BC3D06" w:rsidRPr="00C3037B" w:rsidRDefault="00BC3D06" w:rsidP="005B03C3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</w:pPr>
            <w:r w:rsidRPr="00C3037B"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  <w:t xml:space="preserve">Título del artículo: </w:t>
            </w:r>
            <w:sdt>
              <w:sdtPr>
                <w:rPr>
                  <w:rFonts w:ascii="Arial" w:hAnsi="Arial" w:cs="Arial"/>
                  <w:b/>
                  <w:bCs/>
                  <w:sz w:val="20"/>
                  <w:szCs w:val="20"/>
                  <w:lang w:val="es-ES"/>
                </w:rPr>
                <w:id w:val="-2121143408"/>
                <w:placeholder>
                  <w:docPart w:val="662AE29A09014DE793D2DA980FD604F4"/>
                </w:placeholder>
                <w:showingPlcHdr/>
              </w:sdtPr>
              <w:sdtEndPr/>
              <w:sdtContent>
                <w:r w:rsidRPr="00C3037B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s-ES"/>
                  </w:rPr>
                  <w:t>Haga clic o toque aquí para escribir texto.</w:t>
                </w:r>
              </w:sdtContent>
            </w:sdt>
          </w:p>
          <w:p w14:paraId="487C0C1E" w14:textId="77777777" w:rsidR="00BC3D06" w:rsidRPr="00C3037B" w:rsidRDefault="00BC3D06" w:rsidP="005B03C3">
            <w:pPr>
              <w:contextualSpacing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  <w:r w:rsidRPr="00C3037B"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  <w:t xml:space="preserve">Año de publicación: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s-ES"/>
                </w:rPr>
                <w:id w:val="1465615669"/>
                <w:placeholder>
                  <w:docPart w:val="697B648A7AA04B9993CC0254188D300C"/>
                </w:placeholder>
                <w:showingPlcHdr/>
              </w:sdtPr>
              <w:sdtEndPr/>
              <w:sdtContent>
                <w:r w:rsidRPr="00C3037B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s-ES"/>
                  </w:rPr>
                  <w:t>Haga clic o toque aquí para escribir texto.</w:t>
                </w:r>
              </w:sdtContent>
            </w:sdt>
          </w:p>
          <w:p w14:paraId="59E9AD65" w14:textId="77777777" w:rsidR="00BC3D06" w:rsidRPr="00C3037B" w:rsidRDefault="00BC3D06" w:rsidP="005B03C3">
            <w:pPr>
              <w:contextualSpacing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  <w:r w:rsidRPr="00C3037B"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  <w:t xml:space="preserve">Volumen: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s-ES"/>
                </w:rPr>
                <w:id w:val="-1452631211"/>
                <w:placeholder>
                  <w:docPart w:val="610ABE1F38DC479D9EC0F862E9364807"/>
                </w:placeholder>
                <w:showingPlcHdr/>
              </w:sdtPr>
              <w:sdtEndPr/>
              <w:sdtContent>
                <w:r w:rsidRPr="00C3037B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s-ES"/>
                  </w:rPr>
                  <w:t>Haga clic o toque aquí para escribir texto.</w:t>
                </w:r>
              </w:sdtContent>
            </w:sdt>
          </w:p>
          <w:p w14:paraId="74ADD501" w14:textId="77777777" w:rsidR="00BC3D06" w:rsidRPr="00C3037B" w:rsidRDefault="00BC3D06" w:rsidP="005B03C3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</w:pPr>
            <w:r w:rsidRPr="00C3037B"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  <w:t xml:space="preserve">Páginas: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s-ES"/>
                </w:rPr>
                <w:id w:val="1984273424"/>
                <w:placeholder>
                  <w:docPart w:val="610ABE1F38DC479D9EC0F862E9364807"/>
                </w:placeholder>
                <w:showingPlcHdr/>
              </w:sdtPr>
              <w:sdtEndPr/>
              <w:sdtContent>
                <w:r w:rsidRPr="00C3037B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s-ES"/>
                  </w:rPr>
                  <w:t>Haga clic o toque aquí para escribir texto.</w:t>
                </w:r>
              </w:sdtContent>
            </w:sdt>
          </w:p>
          <w:p w14:paraId="4BD174FC" w14:textId="77777777" w:rsidR="00BC3D06" w:rsidRPr="00C3037B" w:rsidRDefault="00BC3D06" w:rsidP="005B03C3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</w:pPr>
            <w:r w:rsidRPr="00C3037B"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  <w:t xml:space="preserve">DOI: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s-ES"/>
                </w:rPr>
                <w:id w:val="-1526936838"/>
                <w:placeholder>
                  <w:docPart w:val="3E71C938F2BD40049CD6C2630436A47D"/>
                </w:placeholder>
                <w:showingPlcHdr/>
              </w:sdtPr>
              <w:sdtEndPr/>
              <w:sdtContent>
                <w:r w:rsidRPr="00C3037B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s-ES"/>
                  </w:rPr>
                  <w:t>Haga clic o toque aquí para escribir el texto.</w:t>
                </w:r>
              </w:sdtContent>
            </w:sdt>
          </w:p>
          <w:p w14:paraId="3D81B77F" w14:textId="77777777" w:rsidR="00BC3D06" w:rsidRPr="00C3037B" w:rsidRDefault="00BC3D06" w:rsidP="005B03C3">
            <w:pPr>
              <w:contextualSpacing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  <w:r w:rsidRPr="00C3037B"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  <w:t xml:space="preserve">Factor de impacto en el año de publicación: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s-ES"/>
                </w:rPr>
                <w:id w:val="-2057149481"/>
                <w:placeholder>
                  <w:docPart w:val="9DFF5940D800494CB8F54853D57A5058"/>
                </w:placeholder>
                <w:showingPlcHdr/>
              </w:sdtPr>
              <w:sdtEndPr/>
              <w:sdtContent>
                <w:r w:rsidRPr="00C3037B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s-ES"/>
                  </w:rPr>
                  <w:t>Haga clic o toque aquí para escribir el texto.</w:t>
                </w:r>
              </w:sdtContent>
            </w:sdt>
            <w:r w:rsidRPr="00C3037B">
              <w:rPr>
                <w:rFonts w:ascii="Arial" w:hAnsi="Arial" w:cs="Arial"/>
                <w:sz w:val="20"/>
                <w:szCs w:val="20"/>
                <w:lang w:val="es-ES"/>
              </w:rPr>
              <w:t xml:space="preserve"> </w:t>
            </w:r>
          </w:p>
          <w:p w14:paraId="346955B5" w14:textId="77777777" w:rsidR="00BC3D06" w:rsidRPr="00C3037B" w:rsidRDefault="00BC3D06" w:rsidP="005B03C3">
            <w:pPr>
              <w:contextualSpacing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  <w:r w:rsidRPr="00C3037B"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  <w:t xml:space="preserve">Categoría JCR: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s-ES"/>
                </w:rPr>
                <w:id w:val="-1835909077"/>
                <w:placeholder>
                  <w:docPart w:val="93BE1EFB64EB405499F9782FF49D740F"/>
                </w:placeholder>
                <w:showingPlcHdr/>
              </w:sdtPr>
              <w:sdtEndPr/>
              <w:sdtContent>
                <w:r w:rsidRPr="00C3037B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s-ES"/>
                  </w:rPr>
                  <w:t>Haga clic o toque aquí para escribir texto.</w:t>
                </w:r>
              </w:sdtContent>
            </w:sdt>
          </w:p>
          <w:p w14:paraId="4809E109" w14:textId="77777777" w:rsidR="00BC3D06" w:rsidRPr="00C3037B" w:rsidRDefault="00BC3D06" w:rsidP="005B03C3">
            <w:pPr>
              <w:contextualSpacing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  <w:r w:rsidRPr="00C3037B"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  <w:t xml:space="preserve">Cuartil JCR en el año de publicación: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s-ES"/>
                </w:rPr>
                <w:id w:val="-23710569"/>
                <w:placeholder>
                  <w:docPart w:val="9A66490FF5DD4E719026ECF016A6E4A7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EndPr/>
              <w:sdtContent>
                <w:r w:rsidRPr="00C3037B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s-ES"/>
                  </w:rPr>
                  <w:t>Seleccione una opción.</w:t>
                </w:r>
              </w:sdtContent>
            </w:sdt>
          </w:p>
          <w:p w14:paraId="3E0AFFC5" w14:textId="77777777" w:rsidR="00BC3D06" w:rsidRPr="00C3037B" w:rsidRDefault="00BC3D06" w:rsidP="005B03C3">
            <w:pPr>
              <w:contextualSpacing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</w:p>
        </w:tc>
      </w:tr>
      <w:tr w:rsidR="00BC3D06" w:rsidRPr="00C3037B" w14:paraId="132373FB" w14:textId="77777777" w:rsidTr="005B03C3">
        <w:tc>
          <w:tcPr>
            <w:tcW w:w="592" w:type="dxa"/>
          </w:tcPr>
          <w:p w14:paraId="58103201" w14:textId="77777777" w:rsidR="00BC3D06" w:rsidRPr="00C3037B" w:rsidRDefault="00BC3D06" w:rsidP="005B03C3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</w:pPr>
            <w:r w:rsidRPr="00C3037B"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  <w:t>5.</w:t>
            </w:r>
          </w:p>
        </w:tc>
        <w:tc>
          <w:tcPr>
            <w:tcW w:w="7908" w:type="dxa"/>
          </w:tcPr>
          <w:p w14:paraId="005B4688" w14:textId="77777777" w:rsidR="00BC3D06" w:rsidRPr="00C3037B" w:rsidRDefault="00BC3D06" w:rsidP="005B03C3">
            <w:pPr>
              <w:contextualSpacing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  <w:r w:rsidRPr="00C3037B"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  <w:t xml:space="preserve">Revista: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s-ES"/>
                </w:rPr>
                <w:id w:val="576558012"/>
                <w:placeholder>
                  <w:docPart w:val="F5727B78978740E1B66492FCAF160A82"/>
                </w:placeholder>
                <w:showingPlcHdr/>
              </w:sdtPr>
              <w:sdtEndPr/>
              <w:sdtContent>
                <w:r w:rsidRPr="00C3037B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s-ES"/>
                  </w:rPr>
                  <w:t>Haga clic o toque aquí para escribir texto.</w:t>
                </w:r>
              </w:sdtContent>
            </w:sdt>
          </w:p>
          <w:p w14:paraId="48AD6DAD" w14:textId="77777777" w:rsidR="00BC3D06" w:rsidRPr="00C3037B" w:rsidRDefault="00BC3D06" w:rsidP="005B03C3">
            <w:pPr>
              <w:contextualSpacing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  <w:r w:rsidRPr="00C3037B"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  <w:t xml:space="preserve">Autores: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s-ES"/>
                </w:rPr>
                <w:id w:val="-328979319"/>
                <w:placeholder>
                  <w:docPart w:val="F5727B78978740E1B66492FCAF160A82"/>
                </w:placeholder>
                <w:showingPlcHdr/>
              </w:sdtPr>
              <w:sdtEndPr/>
              <w:sdtContent>
                <w:r w:rsidRPr="00C3037B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s-ES"/>
                  </w:rPr>
                  <w:t>Haga clic o toque aquí para escribir texto.</w:t>
                </w:r>
              </w:sdtContent>
            </w:sdt>
          </w:p>
          <w:p w14:paraId="40556E60" w14:textId="77777777" w:rsidR="00BC3D06" w:rsidRPr="00C3037B" w:rsidRDefault="00BC3D06" w:rsidP="005B03C3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</w:pPr>
            <w:r w:rsidRPr="00C3037B"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  <w:t xml:space="preserve">Título del artículo: </w:t>
            </w:r>
            <w:sdt>
              <w:sdtPr>
                <w:rPr>
                  <w:rFonts w:ascii="Arial" w:hAnsi="Arial" w:cs="Arial"/>
                  <w:b/>
                  <w:bCs/>
                  <w:sz w:val="20"/>
                  <w:szCs w:val="20"/>
                  <w:lang w:val="es-ES"/>
                </w:rPr>
                <w:id w:val="-555243397"/>
                <w:placeholder>
                  <w:docPart w:val="67E3F44EBA514D9A944E19FFE4B3354D"/>
                </w:placeholder>
                <w:showingPlcHdr/>
              </w:sdtPr>
              <w:sdtEndPr/>
              <w:sdtContent>
                <w:r w:rsidRPr="00C3037B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s-ES"/>
                  </w:rPr>
                  <w:t>Haga clic o toque aquí para escribir texto.</w:t>
                </w:r>
              </w:sdtContent>
            </w:sdt>
          </w:p>
          <w:p w14:paraId="287829A6" w14:textId="77777777" w:rsidR="00BC3D06" w:rsidRPr="00C3037B" w:rsidRDefault="00BC3D06" w:rsidP="005B03C3">
            <w:pPr>
              <w:contextualSpacing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  <w:r w:rsidRPr="00C3037B"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  <w:t xml:space="preserve">Año de publicación: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s-ES"/>
                </w:rPr>
                <w:id w:val="-945771427"/>
                <w:placeholder>
                  <w:docPart w:val="C0031969789E48E0B3B03C6F1D4417FB"/>
                </w:placeholder>
                <w:showingPlcHdr/>
              </w:sdtPr>
              <w:sdtEndPr/>
              <w:sdtContent>
                <w:r w:rsidRPr="00C3037B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s-ES"/>
                  </w:rPr>
                  <w:t>Haga clic o toque aquí para escribir texto.</w:t>
                </w:r>
              </w:sdtContent>
            </w:sdt>
          </w:p>
          <w:p w14:paraId="24E297CD" w14:textId="77777777" w:rsidR="00BC3D06" w:rsidRPr="00C3037B" w:rsidRDefault="00BC3D06" w:rsidP="005B03C3">
            <w:pPr>
              <w:contextualSpacing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  <w:r w:rsidRPr="00C3037B"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  <w:t xml:space="preserve">Volumen: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s-ES"/>
                </w:rPr>
                <w:id w:val="-1127702532"/>
                <w:placeholder>
                  <w:docPart w:val="4606C3B9E39245F6AF3AA781CE96FCE9"/>
                </w:placeholder>
                <w:showingPlcHdr/>
              </w:sdtPr>
              <w:sdtEndPr/>
              <w:sdtContent>
                <w:r w:rsidRPr="00C3037B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s-ES"/>
                  </w:rPr>
                  <w:t>Haga clic o toque aquí para escribir texto.</w:t>
                </w:r>
              </w:sdtContent>
            </w:sdt>
          </w:p>
          <w:p w14:paraId="23E66CCA" w14:textId="77777777" w:rsidR="00BC3D06" w:rsidRPr="00C3037B" w:rsidRDefault="00BC3D06" w:rsidP="005B03C3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</w:pPr>
            <w:r w:rsidRPr="00C3037B"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  <w:t xml:space="preserve">Páginas: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s-ES"/>
                </w:rPr>
                <w:id w:val="-117683156"/>
                <w:placeholder>
                  <w:docPart w:val="4606C3B9E39245F6AF3AA781CE96FCE9"/>
                </w:placeholder>
                <w:showingPlcHdr/>
              </w:sdtPr>
              <w:sdtEndPr/>
              <w:sdtContent>
                <w:r w:rsidRPr="00C3037B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s-ES"/>
                  </w:rPr>
                  <w:t>Haga clic o toque aquí para escribir texto.</w:t>
                </w:r>
              </w:sdtContent>
            </w:sdt>
          </w:p>
          <w:p w14:paraId="59E848A3" w14:textId="77777777" w:rsidR="00BC3D06" w:rsidRPr="00C3037B" w:rsidRDefault="00BC3D06" w:rsidP="005B03C3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</w:pPr>
            <w:r w:rsidRPr="00C3037B"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  <w:t xml:space="preserve">DOI: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s-ES"/>
                </w:rPr>
                <w:id w:val="2072002910"/>
                <w:placeholder>
                  <w:docPart w:val="A4DC4EE4AA7C476BAFC079F263144AAC"/>
                </w:placeholder>
                <w:showingPlcHdr/>
              </w:sdtPr>
              <w:sdtEndPr/>
              <w:sdtContent>
                <w:r w:rsidRPr="00C3037B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s-ES"/>
                  </w:rPr>
                  <w:t>Haga clic o toque aquí para escribir el texto.</w:t>
                </w:r>
              </w:sdtContent>
            </w:sdt>
          </w:p>
          <w:p w14:paraId="3F378B74" w14:textId="77777777" w:rsidR="00BC3D06" w:rsidRPr="00C3037B" w:rsidRDefault="00BC3D06" w:rsidP="005B03C3">
            <w:pPr>
              <w:contextualSpacing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  <w:r w:rsidRPr="00C3037B"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  <w:t xml:space="preserve">Factor de impacto en el año de publicación: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s-ES"/>
                </w:rPr>
                <w:id w:val="-1955862335"/>
                <w:placeholder>
                  <w:docPart w:val="13948632DEE748878A5ED1EAD6F8B258"/>
                </w:placeholder>
                <w:showingPlcHdr/>
              </w:sdtPr>
              <w:sdtEndPr/>
              <w:sdtContent>
                <w:r w:rsidRPr="00C3037B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s-ES"/>
                  </w:rPr>
                  <w:t>Haga clic o toque aquí para escribir el texto.</w:t>
                </w:r>
              </w:sdtContent>
            </w:sdt>
            <w:r w:rsidRPr="00C3037B">
              <w:rPr>
                <w:rFonts w:ascii="Arial" w:hAnsi="Arial" w:cs="Arial"/>
                <w:sz w:val="20"/>
                <w:szCs w:val="20"/>
                <w:lang w:val="es-ES"/>
              </w:rPr>
              <w:t xml:space="preserve"> </w:t>
            </w:r>
          </w:p>
          <w:p w14:paraId="50EDACBE" w14:textId="77777777" w:rsidR="00BC3D06" w:rsidRPr="00C3037B" w:rsidRDefault="00BC3D06" w:rsidP="005B03C3">
            <w:pPr>
              <w:contextualSpacing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  <w:r w:rsidRPr="00C3037B"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  <w:t xml:space="preserve">Categoría JCR: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s-ES"/>
                </w:rPr>
                <w:id w:val="-1623063809"/>
                <w:placeholder>
                  <w:docPart w:val="AB58170434F848A1B93F90C165931731"/>
                </w:placeholder>
                <w:showingPlcHdr/>
              </w:sdtPr>
              <w:sdtEndPr/>
              <w:sdtContent>
                <w:r w:rsidRPr="00C3037B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s-ES"/>
                  </w:rPr>
                  <w:t>Haga clic o toque aquí para escribir texto.</w:t>
                </w:r>
              </w:sdtContent>
            </w:sdt>
          </w:p>
          <w:p w14:paraId="4908D96D" w14:textId="77777777" w:rsidR="00BC3D06" w:rsidRPr="00C3037B" w:rsidRDefault="00BC3D06" w:rsidP="005B03C3">
            <w:pPr>
              <w:contextualSpacing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  <w:r w:rsidRPr="00C3037B"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  <w:t xml:space="preserve">Cuartil JCR en el año de publicación: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s-ES"/>
                </w:rPr>
                <w:id w:val="1119652752"/>
                <w:placeholder>
                  <w:docPart w:val="FBB84011A2B94BC698B4F941F4EC8CA7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EndPr/>
              <w:sdtContent>
                <w:r w:rsidRPr="00C3037B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s-ES"/>
                  </w:rPr>
                  <w:t>Seleccione una opción.</w:t>
                </w:r>
              </w:sdtContent>
            </w:sdt>
          </w:p>
          <w:p w14:paraId="738A13B8" w14:textId="77777777" w:rsidR="00BC3D06" w:rsidRPr="00C3037B" w:rsidRDefault="00BC3D06" w:rsidP="005B03C3">
            <w:pPr>
              <w:contextualSpacing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</w:p>
        </w:tc>
      </w:tr>
    </w:tbl>
    <w:p w14:paraId="52251AA8" w14:textId="77777777" w:rsidR="00BC3D06" w:rsidRPr="00C3037B" w:rsidRDefault="00BC3D06" w:rsidP="00BC3D06">
      <w:pPr>
        <w:spacing w:after="0" w:line="240" w:lineRule="auto"/>
        <w:contextualSpacing/>
        <w:jc w:val="both"/>
        <w:rPr>
          <w:rFonts w:ascii="Arial" w:hAnsi="Arial" w:cs="Arial"/>
          <w:lang w:val="es-ES"/>
        </w:rPr>
      </w:pPr>
    </w:p>
    <w:p w14:paraId="007EBE97" w14:textId="77777777" w:rsidR="00EE5656" w:rsidRPr="00C3037B" w:rsidRDefault="00EE5656" w:rsidP="00DE726E">
      <w:pPr>
        <w:spacing w:after="0" w:line="276" w:lineRule="auto"/>
        <w:contextualSpacing/>
        <w:rPr>
          <w:rFonts w:ascii="Aptos" w:hAnsi="Aptos" w:cs="Arial"/>
          <w:lang w:val="es-ES"/>
        </w:rPr>
      </w:pPr>
      <w:bookmarkStart w:id="0" w:name="_GoBack"/>
      <w:bookmarkEnd w:id="0"/>
    </w:p>
    <w:p w14:paraId="1962607A" w14:textId="0E88D08B" w:rsidR="00EE5656" w:rsidRPr="00C3037B" w:rsidRDefault="00EE5656" w:rsidP="003C5D68">
      <w:pPr>
        <w:spacing w:after="0" w:line="276" w:lineRule="auto"/>
        <w:contextualSpacing/>
        <w:jc w:val="right"/>
        <w:rPr>
          <w:rFonts w:ascii="Aptos" w:hAnsi="Aptos" w:cs="Arial"/>
          <w:lang w:val="es-ES"/>
        </w:rPr>
      </w:pPr>
      <w:r w:rsidRPr="00C3037B">
        <w:rPr>
          <w:rFonts w:ascii="Aptos" w:hAnsi="Aptos" w:cs="Arial"/>
          <w:lang w:val="es-ES"/>
        </w:rPr>
        <w:t xml:space="preserve">Y para que así </w:t>
      </w:r>
      <w:r w:rsidR="00C3037B">
        <w:rPr>
          <w:rFonts w:ascii="Aptos" w:hAnsi="Aptos" w:cs="Arial"/>
          <w:lang w:val="es-ES"/>
        </w:rPr>
        <w:t>conste</w:t>
      </w:r>
      <w:r w:rsidRPr="00C3037B">
        <w:rPr>
          <w:rFonts w:ascii="Aptos" w:hAnsi="Aptos" w:cs="Arial"/>
          <w:lang w:val="es-ES"/>
        </w:rPr>
        <w:t>, firmo e</w:t>
      </w:r>
      <w:r w:rsidR="00C3037B">
        <w:rPr>
          <w:rFonts w:ascii="Aptos" w:hAnsi="Aptos" w:cs="Arial"/>
          <w:lang w:val="es-ES"/>
        </w:rPr>
        <w:t xml:space="preserve">l presente </w:t>
      </w:r>
      <w:r w:rsidRPr="00C3037B">
        <w:rPr>
          <w:rFonts w:ascii="Aptos" w:hAnsi="Aptos" w:cs="Arial"/>
          <w:lang w:val="es-ES"/>
        </w:rPr>
        <w:t>documento,</w:t>
      </w:r>
    </w:p>
    <w:p w14:paraId="6E1BF5F2" w14:textId="77777777" w:rsidR="00EE5656" w:rsidRPr="00C3037B" w:rsidRDefault="00EE5656" w:rsidP="003C5D68">
      <w:pPr>
        <w:spacing w:after="0" w:line="276" w:lineRule="auto"/>
        <w:contextualSpacing/>
        <w:jc w:val="right"/>
        <w:rPr>
          <w:rFonts w:ascii="Aptos" w:hAnsi="Aptos" w:cs="Arial"/>
          <w:lang w:val="es-ES"/>
        </w:rPr>
      </w:pPr>
    </w:p>
    <w:p w14:paraId="2BE55426" w14:textId="77777777" w:rsidR="00EE5656" w:rsidRPr="00C3037B" w:rsidRDefault="00EE5656" w:rsidP="003C5D68">
      <w:pPr>
        <w:spacing w:after="0" w:line="276" w:lineRule="auto"/>
        <w:contextualSpacing/>
        <w:jc w:val="right"/>
        <w:rPr>
          <w:rFonts w:ascii="Aptos" w:hAnsi="Aptos" w:cs="Arial"/>
          <w:lang w:val="es-ES"/>
        </w:rPr>
      </w:pPr>
      <w:r w:rsidRPr="00C3037B">
        <w:rPr>
          <w:rFonts w:ascii="Aptos" w:hAnsi="Aptos" w:cs="Arial"/>
          <w:lang w:val="es-ES"/>
        </w:rPr>
        <w:t xml:space="preserve">Lugar y fecha: </w:t>
      </w:r>
    </w:p>
    <w:p w14:paraId="22F325FD" w14:textId="77777777" w:rsidR="00EE5656" w:rsidRPr="00C3037B" w:rsidRDefault="00EE5656" w:rsidP="003C5D68">
      <w:pPr>
        <w:spacing w:after="0" w:line="276" w:lineRule="auto"/>
        <w:contextualSpacing/>
        <w:jc w:val="right"/>
        <w:rPr>
          <w:rFonts w:ascii="Aptos" w:hAnsi="Aptos" w:cs="Arial"/>
          <w:lang w:val="es-ES"/>
        </w:rPr>
      </w:pPr>
      <w:r w:rsidRPr="00C3037B">
        <w:rPr>
          <w:rFonts w:ascii="Aptos" w:hAnsi="Aptos" w:cs="Arial"/>
          <w:lang w:val="es-ES"/>
        </w:rPr>
        <w:t>Firma:</w:t>
      </w:r>
    </w:p>
    <w:sectPr w:rsidR="00EE5656" w:rsidRPr="00C3037B" w:rsidSect="00EA1C99">
      <w:headerReference w:type="default" r:id="rId10"/>
      <w:pgSz w:w="11906" w:h="16838"/>
      <w:pgMar w:top="1985" w:right="1701" w:bottom="1418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FA18E68" w14:textId="77777777" w:rsidR="003429D5" w:rsidRPr="00722C64" w:rsidRDefault="003429D5" w:rsidP="005360FC">
      <w:pPr>
        <w:spacing w:after="0" w:line="240" w:lineRule="auto"/>
      </w:pPr>
      <w:r w:rsidRPr="00722C64">
        <w:separator/>
      </w:r>
    </w:p>
  </w:endnote>
  <w:endnote w:type="continuationSeparator" w:id="0">
    <w:p w14:paraId="38515113" w14:textId="77777777" w:rsidR="003429D5" w:rsidRPr="00722C64" w:rsidRDefault="003429D5" w:rsidP="005360FC">
      <w:pPr>
        <w:spacing w:after="0" w:line="240" w:lineRule="auto"/>
      </w:pPr>
      <w:r w:rsidRPr="00722C64">
        <w:continuationSeparator/>
      </w:r>
    </w:p>
  </w:endnote>
  <w:endnote w:type="continuationNotice" w:id="1">
    <w:p w14:paraId="749B05EF" w14:textId="77777777" w:rsidR="003429D5" w:rsidRPr="00722C64" w:rsidRDefault="003429D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">
    <w:altName w:val="Arial"/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altName w:val="Arial"/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85E4050" w14:textId="77777777" w:rsidR="003429D5" w:rsidRPr="00722C64" w:rsidRDefault="003429D5" w:rsidP="005360FC">
      <w:pPr>
        <w:spacing w:after="0" w:line="240" w:lineRule="auto"/>
      </w:pPr>
      <w:r w:rsidRPr="00722C64">
        <w:separator/>
      </w:r>
    </w:p>
  </w:footnote>
  <w:footnote w:type="continuationSeparator" w:id="0">
    <w:p w14:paraId="7DCE647B" w14:textId="77777777" w:rsidR="003429D5" w:rsidRPr="00722C64" w:rsidRDefault="003429D5" w:rsidP="005360FC">
      <w:pPr>
        <w:spacing w:after="0" w:line="240" w:lineRule="auto"/>
      </w:pPr>
      <w:r w:rsidRPr="00722C64">
        <w:continuationSeparator/>
      </w:r>
    </w:p>
  </w:footnote>
  <w:footnote w:type="continuationNotice" w:id="1">
    <w:p w14:paraId="6349EAB9" w14:textId="77777777" w:rsidR="003429D5" w:rsidRPr="00722C64" w:rsidRDefault="003429D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776FA6" w14:textId="02781270" w:rsidR="00140655" w:rsidRPr="00B429B4" w:rsidRDefault="00140655" w:rsidP="00140655">
    <w:pPr>
      <w:rPr>
        <w:rFonts w:cstheme="minorHAnsi"/>
      </w:rPr>
    </w:pPr>
    <w:r w:rsidRPr="00B429B4">
      <w:rPr>
        <w:rFonts w:cstheme="minorHAnsi"/>
        <w:color w:val="FF31CC"/>
        <w:sz w:val="23"/>
        <w:szCs w:val="23"/>
      </w:rPr>
      <w:t xml:space="preserve">Programa </w:t>
    </w:r>
    <w:r w:rsidR="00C3037B">
      <w:rPr>
        <w:rFonts w:cstheme="minorHAnsi"/>
        <w:color w:val="FF31CC"/>
        <w:sz w:val="23"/>
        <w:szCs w:val="23"/>
      </w:rPr>
      <w:t>O</w:t>
    </w:r>
    <w:r w:rsidRPr="00B429B4">
      <w:rPr>
        <w:rFonts w:cstheme="minorHAnsi"/>
        <w:color w:val="FF31CC"/>
        <w:sz w:val="23"/>
        <w:szCs w:val="23"/>
      </w:rPr>
      <w:t xml:space="preserve">ficial de </w:t>
    </w:r>
    <w:r w:rsidR="00C3037B">
      <w:rPr>
        <w:rFonts w:cstheme="minorHAnsi"/>
        <w:color w:val="FF31CC"/>
        <w:sz w:val="23"/>
        <w:szCs w:val="23"/>
      </w:rPr>
      <w:t>D</w:t>
    </w:r>
    <w:r w:rsidRPr="00B429B4">
      <w:rPr>
        <w:rFonts w:cstheme="minorHAnsi"/>
        <w:color w:val="FF31CC"/>
        <w:sz w:val="23"/>
        <w:szCs w:val="23"/>
      </w:rPr>
      <w:t xml:space="preserve">octorado en Ciencias Sociales y </w:t>
    </w:r>
    <w:r w:rsidR="00990361">
      <w:rPr>
        <w:rFonts w:cstheme="minorHAnsi"/>
        <w:color w:val="FF31CC"/>
        <w:sz w:val="23"/>
        <w:szCs w:val="23"/>
      </w:rPr>
      <w:t>Envejecimiento</w:t>
    </w:r>
  </w:p>
  <w:p w14:paraId="32B3319F" w14:textId="6ABA7E4C" w:rsidR="005360FC" w:rsidRPr="00722C64" w:rsidRDefault="005360FC" w:rsidP="005360FC">
    <w:pPr>
      <w:pStyle w:val="Encabezado"/>
    </w:pPr>
    <w:r w:rsidRPr="00722C64">
      <w:rPr>
        <w:noProof/>
        <w:lang w:val="es-ES" w:eastAsia="es-ES"/>
      </w:rPr>
      <w:drawing>
        <wp:anchor distT="0" distB="0" distL="114300" distR="114300" simplePos="0" relativeHeight="251658241" behindDoc="1" locked="0" layoutInCell="1" allowOverlap="1" wp14:anchorId="1F837283" wp14:editId="10CCC596">
          <wp:simplePos x="0" y="0"/>
          <wp:positionH relativeFrom="column">
            <wp:posOffset>-635</wp:posOffset>
          </wp:positionH>
          <wp:positionV relativeFrom="paragraph">
            <wp:posOffset>143510</wp:posOffset>
          </wp:positionV>
          <wp:extent cx="1749425" cy="175260"/>
          <wp:effectExtent l="0" t="0" r="3175" b="0"/>
          <wp:wrapNone/>
          <wp:docPr id="15" name="Imagen 15" descr="letra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5" descr="letras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49425" cy="1752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722C64">
      <w:rPr>
        <w:noProof/>
        <w:lang w:val="es-ES" w:eastAsia="es-ES"/>
      </w:rPr>
      <w:drawing>
        <wp:anchor distT="0" distB="0" distL="114300" distR="114300" simplePos="0" relativeHeight="251658240" behindDoc="1" locked="0" layoutInCell="1" allowOverlap="1" wp14:anchorId="1AC4D599" wp14:editId="0C431AB6">
          <wp:simplePos x="0" y="0"/>
          <wp:positionH relativeFrom="column">
            <wp:posOffset>-746760</wp:posOffset>
          </wp:positionH>
          <wp:positionV relativeFrom="paragraph">
            <wp:posOffset>29210</wp:posOffset>
          </wp:positionV>
          <wp:extent cx="673100" cy="349885"/>
          <wp:effectExtent l="0" t="0" r="0" b="0"/>
          <wp:wrapNone/>
          <wp:docPr id="14" name="Imagen 14" descr="simbol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4" descr="simbolo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73100" cy="3498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AE00428" w14:textId="77777777" w:rsidR="005360FC" w:rsidRDefault="005360FC">
    <w:pPr>
      <w:pStyle w:val="Encabezado"/>
    </w:pPr>
  </w:p>
  <w:p w14:paraId="2B245AD8" w14:textId="77777777" w:rsidR="007134F5" w:rsidRPr="00722C64" w:rsidRDefault="007134F5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BBE109E"/>
    <w:multiLevelType w:val="hybridMultilevel"/>
    <w:tmpl w:val="63B8ED38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A1C0DAD"/>
    <w:multiLevelType w:val="hybridMultilevel"/>
    <w:tmpl w:val="AD12365E"/>
    <w:lvl w:ilvl="0" w:tplc="944CC7B2">
      <w:start w:val="1"/>
      <w:numFmt w:val="lowerRoman"/>
      <w:lvlText w:val="%1)"/>
      <w:lvlJc w:val="left"/>
      <w:pPr>
        <w:ind w:left="1080" w:hanging="720"/>
      </w:pPr>
      <w:rPr>
        <w:rFonts w:ascii="MS Gothic" w:eastAsia="MS Gothic" w:hAnsi="MS Gothic"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7CB242B"/>
    <w:multiLevelType w:val="hybridMultilevel"/>
    <w:tmpl w:val="AEF0CE42"/>
    <w:lvl w:ilvl="0" w:tplc="A5A675C6">
      <w:numFmt w:val="bullet"/>
      <w:lvlText w:val="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CC33CB8"/>
    <w:multiLevelType w:val="multilevel"/>
    <w:tmpl w:val="2708D2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714C3FA0"/>
    <w:multiLevelType w:val="hybridMultilevel"/>
    <w:tmpl w:val="DC24F26E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A2658DC"/>
    <w:multiLevelType w:val="hybridMultilevel"/>
    <w:tmpl w:val="774C3B2C"/>
    <w:lvl w:ilvl="0" w:tplc="D9BA4ADE">
      <w:start w:val="1"/>
      <w:numFmt w:val="upperLetter"/>
      <w:lvlText w:val="%1)"/>
      <w:lvlJc w:val="left"/>
      <w:pPr>
        <w:ind w:left="720" w:hanging="360"/>
      </w:pPr>
      <w:rPr>
        <w:rFonts w:ascii="MS Gothic" w:eastAsia="MS Gothic" w:hAnsi="MS Gothic"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5"/>
  </w:num>
  <w:num w:numId="3">
    <w:abstractNumId w:val="1"/>
  </w:num>
  <w:num w:numId="4">
    <w:abstractNumId w:val="0"/>
  </w:num>
  <w:num w:numId="5">
    <w:abstractNumId w:val="2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UwsDA0NLO0MDExMjdS0lEKTi0uzszPAykwrwUAnchiiCwAAAA="/>
  </w:docVars>
  <w:rsids>
    <w:rsidRoot w:val="005360FC"/>
    <w:rsid w:val="00007340"/>
    <w:rsid w:val="00024E95"/>
    <w:rsid w:val="00050CCF"/>
    <w:rsid w:val="00062921"/>
    <w:rsid w:val="0008274F"/>
    <w:rsid w:val="00093567"/>
    <w:rsid w:val="000B284E"/>
    <w:rsid w:val="000B4608"/>
    <w:rsid w:val="000B57E1"/>
    <w:rsid w:val="000E1673"/>
    <w:rsid w:val="000E33E7"/>
    <w:rsid w:val="00123B11"/>
    <w:rsid w:val="00140655"/>
    <w:rsid w:val="001437F2"/>
    <w:rsid w:val="00146E02"/>
    <w:rsid w:val="0015172D"/>
    <w:rsid w:val="00187E90"/>
    <w:rsid w:val="001A7144"/>
    <w:rsid w:val="001D3DC5"/>
    <w:rsid w:val="001E1E46"/>
    <w:rsid w:val="001E787A"/>
    <w:rsid w:val="002326EC"/>
    <w:rsid w:val="002409D3"/>
    <w:rsid w:val="00275FFF"/>
    <w:rsid w:val="002961C6"/>
    <w:rsid w:val="00296B1E"/>
    <w:rsid w:val="002B768D"/>
    <w:rsid w:val="002D1AC4"/>
    <w:rsid w:val="002D4799"/>
    <w:rsid w:val="002E6989"/>
    <w:rsid w:val="002F1B59"/>
    <w:rsid w:val="002F7E57"/>
    <w:rsid w:val="00330D38"/>
    <w:rsid w:val="00342534"/>
    <w:rsid w:val="003429D5"/>
    <w:rsid w:val="003555E9"/>
    <w:rsid w:val="003849FC"/>
    <w:rsid w:val="00386B60"/>
    <w:rsid w:val="0039629E"/>
    <w:rsid w:val="003A6088"/>
    <w:rsid w:val="003A6651"/>
    <w:rsid w:val="003B2D0A"/>
    <w:rsid w:val="003B52F9"/>
    <w:rsid w:val="003C5D68"/>
    <w:rsid w:val="003D3C12"/>
    <w:rsid w:val="004453B0"/>
    <w:rsid w:val="00456215"/>
    <w:rsid w:val="004628E8"/>
    <w:rsid w:val="00464014"/>
    <w:rsid w:val="00473E62"/>
    <w:rsid w:val="004B24AB"/>
    <w:rsid w:val="004B2F4F"/>
    <w:rsid w:val="004E2AFA"/>
    <w:rsid w:val="004F46A5"/>
    <w:rsid w:val="0052329A"/>
    <w:rsid w:val="005360FC"/>
    <w:rsid w:val="005464E3"/>
    <w:rsid w:val="0056487C"/>
    <w:rsid w:val="005705D3"/>
    <w:rsid w:val="0057617E"/>
    <w:rsid w:val="00577480"/>
    <w:rsid w:val="00586F9E"/>
    <w:rsid w:val="005A4A10"/>
    <w:rsid w:val="00627E22"/>
    <w:rsid w:val="0063362F"/>
    <w:rsid w:val="00645160"/>
    <w:rsid w:val="00645965"/>
    <w:rsid w:val="0065347D"/>
    <w:rsid w:val="00656510"/>
    <w:rsid w:val="00660A77"/>
    <w:rsid w:val="006A6A69"/>
    <w:rsid w:val="006B57E4"/>
    <w:rsid w:val="006C222C"/>
    <w:rsid w:val="006D4788"/>
    <w:rsid w:val="006E7F81"/>
    <w:rsid w:val="006F5957"/>
    <w:rsid w:val="00703A38"/>
    <w:rsid w:val="007134F5"/>
    <w:rsid w:val="00716CBC"/>
    <w:rsid w:val="00717EE5"/>
    <w:rsid w:val="00720FF6"/>
    <w:rsid w:val="00722C64"/>
    <w:rsid w:val="007233F4"/>
    <w:rsid w:val="0075097C"/>
    <w:rsid w:val="00757DA1"/>
    <w:rsid w:val="00764283"/>
    <w:rsid w:val="007673CB"/>
    <w:rsid w:val="007C0CA9"/>
    <w:rsid w:val="007E20D9"/>
    <w:rsid w:val="007F190B"/>
    <w:rsid w:val="00813517"/>
    <w:rsid w:val="00816393"/>
    <w:rsid w:val="0081758A"/>
    <w:rsid w:val="0083153E"/>
    <w:rsid w:val="0084006D"/>
    <w:rsid w:val="00857C2A"/>
    <w:rsid w:val="00860F75"/>
    <w:rsid w:val="008621D4"/>
    <w:rsid w:val="00867705"/>
    <w:rsid w:val="008D31FC"/>
    <w:rsid w:val="008D7FA7"/>
    <w:rsid w:val="008F55F5"/>
    <w:rsid w:val="008F5B32"/>
    <w:rsid w:val="00901057"/>
    <w:rsid w:val="0092542C"/>
    <w:rsid w:val="00955168"/>
    <w:rsid w:val="00955B7E"/>
    <w:rsid w:val="00956FB0"/>
    <w:rsid w:val="00971CBB"/>
    <w:rsid w:val="00990361"/>
    <w:rsid w:val="00994E71"/>
    <w:rsid w:val="009A7878"/>
    <w:rsid w:val="009B19D7"/>
    <w:rsid w:val="009C4EA7"/>
    <w:rsid w:val="009D602C"/>
    <w:rsid w:val="009E75FB"/>
    <w:rsid w:val="009F550A"/>
    <w:rsid w:val="009F692A"/>
    <w:rsid w:val="00A12E4F"/>
    <w:rsid w:val="00A13019"/>
    <w:rsid w:val="00A25B56"/>
    <w:rsid w:val="00A40EA0"/>
    <w:rsid w:val="00A5270C"/>
    <w:rsid w:val="00A80F74"/>
    <w:rsid w:val="00A928E3"/>
    <w:rsid w:val="00AA1EAD"/>
    <w:rsid w:val="00AA2A16"/>
    <w:rsid w:val="00AB53E4"/>
    <w:rsid w:val="00AD2530"/>
    <w:rsid w:val="00AE14D1"/>
    <w:rsid w:val="00B04CA0"/>
    <w:rsid w:val="00B16B1F"/>
    <w:rsid w:val="00B17888"/>
    <w:rsid w:val="00B23ECC"/>
    <w:rsid w:val="00B33620"/>
    <w:rsid w:val="00B43BCA"/>
    <w:rsid w:val="00B54AD7"/>
    <w:rsid w:val="00B60B36"/>
    <w:rsid w:val="00B6750B"/>
    <w:rsid w:val="00B74825"/>
    <w:rsid w:val="00B85FAA"/>
    <w:rsid w:val="00BB4625"/>
    <w:rsid w:val="00BC3D06"/>
    <w:rsid w:val="00BD1FAD"/>
    <w:rsid w:val="00C149D0"/>
    <w:rsid w:val="00C22119"/>
    <w:rsid w:val="00C27748"/>
    <w:rsid w:val="00C3037B"/>
    <w:rsid w:val="00C337FB"/>
    <w:rsid w:val="00C35846"/>
    <w:rsid w:val="00C63B7B"/>
    <w:rsid w:val="00CD4FFB"/>
    <w:rsid w:val="00CD71D8"/>
    <w:rsid w:val="00CE2AFB"/>
    <w:rsid w:val="00D00303"/>
    <w:rsid w:val="00D020FE"/>
    <w:rsid w:val="00D275FC"/>
    <w:rsid w:val="00D429EE"/>
    <w:rsid w:val="00D57FC4"/>
    <w:rsid w:val="00D700E2"/>
    <w:rsid w:val="00D8223A"/>
    <w:rsid w:val="00D920F8"/>
    <w:rsid w:val="00DA374C"/>
    <w:rsid w:val="00DB1AEA"/>
    <w:rsid w:val="00DB5C8F"/>
    <w:rsid w:val="00DE5580"/>
    <w:rsid w:val="00DE726E"/>
    <w:rsid w:val="00E1701B"/>
    <w:rsid w:val="00E42DB9"/>
    <w:rsid w:val="00E464AE"/>
    <w:rsid w:val="00E506F1"/>
    <w:rsid w:val="00E7114D"/>
    <w:rsid w:val="00EA1C99"/>
    <w:rsid w:val="00EA534A"/>
    <w:rsid w:val="00EC6779"/>
    <w:rsid w:val="00EE5656"/>
    <w:rsid w:val="00EF07C5"/>
    <w:rsid w:val="00EF09A8"/>
    <w:rsid w:val="00F00923"/>
    <w:rsid w:val="00F0783F"/>
    <w:rsid w:val="00F178E7"/>
    <w:rsid w:val="00F50055"/>
    <w:rsid w:val="00F573B0"/>
    <w:rsid w:val="00F613FA"/>
    <w:rsid w:val="00F77C1C"/>
    <w:rsid w:val="00FC3902"/>
    <w:rsid w:val="00FD26FB"/>
    <w:rsid w:val="00FF52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43729D8"/>
  <w15:chartTrackingRefBased/>
  <w15:docId w15:val="{610966C1-4099-40B6-AFBC-E70897F468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s-E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D602C"/>
    <w:rPr>
      <w:lang w:val="gl-ES"/>
    </w:rPr>
  </w:style>
  <w:style w:type="paragraph" w:styleId="Ttulo1">
    <w:name w:val="heading 1"/>
    <w:basedOn w:val="Normal"/>
    <w:next w:val="Normal"/>
    <w:link w:val="Ttulo1Car"/>
    <w:uiPriority w:val="9"/>
    <w:qFormat/>
    <w:rsid w:val="005360FC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ar"/>
    <w:uiPriority w:val="9"/>
    <w:semiHidden/>
    <w:unhideWhenUsed/>
    <w:qFormat/>
    <w:rsid w:val="005360F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5360FC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rsid w:val="005360FC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rsid w:val="005360FC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rsid w:val="005360FC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rsid w:val="005360FC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rsid w:val="005360FC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5360FC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5360FC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5360FC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5360FC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5360FC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5360FC"/>
    <w:rPr>
      <w:rFonts w:eastAsiaTheme="majorEastAsia" w:cstheme="majorBidi"/>
      <w:color w:val="0F4761" w:themeColor="accent1" w:themeShade="B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5360FC"/>
    <w:rPr>
      <w:rFonts w:eastAsiaTheme="majorEastAsia" w:cstheme="majorBidi"/>
      <w:i/>
      <w:iCs/>
      <w:color w:val="595959" w:themeColor="text1" w:themeTint="A6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5360FC"/>
    <w:rPr>
      <w:rFonts w:eastAsiaTheme="majorEastAsia" w:cstheme="majorBidi"/>
      <w:color w:val="595959" w:themeColor="text1" w:themeTint="A6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5360FC"/>
    <w:rPr>
      <w:rFonts w:eastAsiaTheme="majorEastAsia" w:cstheme="majorBidi"/>
      <w:i/>
      <w:iCs/>
      <w:color w:val="272727" w:themeColor="text1" w:themeTint="D8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5360FC"/>
    <w:rPr>
      <w:rFonts w:eastAsiaTheme="majorEastAsia" w:cstheme="majorBidi"/>
      <w:color w:val="272727" w:themeColor="text1" w:themeTint="D8"/>
    </w:rPr>
  </w:style>
  <w:style w:type="paragraph" w:styleId="Ttulo">
    <w:name w:val="Title"/>
    <w:basedOn w:val="Normal"/>
    <w:next w:val="Normal"/>
    <w:link w:val="TtuloCar"/>
    <w:uiPriority w:val="10"/>
    <w:qFormat/>
    <w:rsid w:val="005360FC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5360F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Normal"/>
    <w:next w:val="Normal"/>
    <w:link w:val="SubttuloCar"/>
    <w:uiPriority w:val="11"/>
    <w:qFormat/>
    <w:rsid w:val="005360FC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5360FC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">
    <w:name w:val="Quote"/>
    <w:basedOn w:val="Normal"/>
    <w:next w:val="Normal"/>
    <w:link w:val="CitaCar"/>
    <w:uiPriority w:val="29"/>
    <w:qFormat/>
    <w:rsid w:val="005360FC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Car">
    <w:name w:val="Cita Car"/>
    <w:basedOn w:val="Fuentedeprrafopredeter"/>
    <w:link w:val="Cita"/>
    <w:uiPriority w:val="29"/>
    <w:rsid w:val="005360FC"/>
    <w:rPr>
      <w:i/>
      <w:iCs/>
      <w:color w:val="404040" w:themeColor="text1" w:themeTint="BF"/>
    </w:rPr>
  </w:style>
  <w:style w:type="paragraph" w:styleId="Prrafodelista">
    <w:name w:val="List Paragraph"/>
    <w:basedOn w:val="Normal"/>
    <w:uiPriority w:val="34"/>
    <w:qFormat/>
    <w:rsid w:val="005360FC"/>
    <w:pPr>
      <w:ind w:left="720"/>
      <w:contextualSpacing/>
    </w:pPr>
  </w:style>
  <w:style w:type="character" w:styleId="nfasisintenso">
    <w:name w:val="Intense Emphasis"/>
    <w:basedOn w:val="Fuentedeprrafopredeter"/>
    <w:uiPriority w:val="21"/>
    <w:qFormat/>
    <w:rsid w:val="005360FC"/>
    <w:rPr>
      <w:i/>
      <w:iCs/>
      <w:color w:val="0F4761" w:themeColor="accent1" w:themeShade="BF"/>
    </w:rPr>
  </w:style>
  <w:style w:type="paragraph" w:styleId="Citadestacada">
    <w:name w:val="Intense Quote"/>
    <w:basedOn w:val="Normal"/>
    <w:next w:val="Normal"/>
    <w:link w:val="CitadestacadaCar"/>
    <w:uiPriority w:val="30"/>
    <w:qFormat/>
    <w:rsid w:val="005360FC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5360FC"/>
    <w:rPr>
      <w:i/>
      <w:iCs/>
      <w:color w:val="0F4761" w:themeColor="accent1" w:themeShade="BF"/>
    </w:rPr>
  </w:style>
  <w:style w:type="character" w:styleId="Referenciaintensa">
    <w:name w:val="Intense Reference"/>
    <w:basedOn w:val="Fuentedeprrafopredeter"/>
    <w:uiPriority w:val="32"/>
    <w:qFormat/>
    <w:rsid w:val="005360FC"/>
    <w:rPr>
      <w:b/>
      <w:bCs/>
      <w:smallCaps/>
      <w:color w:val="0F4761" w:themeColor="accent1" w:themeShade="BF"/>
      <w:spacing w:val="5"/>
    </w:rPr>
  </w:style>
  <w:style w:type="paragraph" w:styleId="Encabezado">
    <w:name w:val="header"/>
    <w:basedOn w:val="Normal"/>
    <w:link w:val="EncabezadoCar"/>
    <w:unhideWhenUsed/>
    <w:rsid w:val="005360FC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rsid w:val="005360FC"/>
  </w:style>
  <w:style w:type="paragraph" w:styleId="Piedepgina">
    <w:name w:val="footer"/>
    <w:basedOn w:val="Normal"/>
    <w:link w:val="PiedepginaCar"/>
    <w:uiPriority w:val="99"/>
    <w:unhideWhenUsed/>
    <w:rsid w:val="005360FC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5360FC"/>
  </w:style>
  <w:style w:type="table" w:styleId="Tablaconcuadrcula">
    <w:name w:val="Table Grid"/>
    <w:basedOn w:val="Tablanormal"/>
    <w:uiPriority w:val="39"/>
    <w:rsid w:val="005360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odelmarcadordeposicin">
    <w:name w:val="Placeholder Text"/>
    <w:basedOn w:val="Fuentedeprrafopredeter"/>
    <w:uiPriority w:val="99"/>
    <w:semiHidden/>
    <w:rsid w:val="005360FC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917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02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929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769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B92B42-5A79-4B70-A147-CACAA4CE41C5}"/>
      </w:docPartPr>
      <w:docPartBody>
        <w:p w:rsidR="008E4ECE" w:rsidRDefault="00D24DF1"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9F86D26429844A9CAFAEAD426B1434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60220A-6F6E-40A3-ACF0-7D78BE228D42}"/>
      </w:docPartPr>
      <w:docPartBody>
        <w:p w:rsidR="008E4ECE" w:rsidRDefault="00D24DF1" w:rsidP="00D24DF1">
          <w:pPr>
            <w:pStyle w:val="9F86D26429844A9CAFAEAD426B1434B4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5FFD5EC7F6CA4A6D8285C8F02EBF89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2B2CDC-EF1E-487D-BF93-4B2410E7FCF8}"/>
      </w:docPartPr>
      <w:docPartBody>
        <w:p w:rsidR="008E4ECE" w:rsidRDefault="008E4ECE" w:rsidP="008E4ECE">
          <w:pPr>
            <w:pStyle w:val="5FFD5EC7F6CA4A6D8285C8F02EBF8927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5A24575F77324709A4DADF3E929BCA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00B193-6C05-4787-8D5F-D81B0818ECC6}"/>
      </w:docPartPr>
      <w:docPartBody>
        <w:p w:rsidR="008E4ECE" w:rsidRDefault="008E4ECE" w:rsidP="008E4ECE">
          <w:pPr>
            <w:pStyle w:val="5A24575F77324709A4DADF3E929BCA13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65BF33FB7EE242C990957EBF58CADE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9D0ABA-2F9F-4B41-8A87-31E45F3F04F2}"/>
      </w:docPartPr>
      <w:docPartBody>
        <w:p w:rsidR="008E4ECE" w:rsidRDefault="008E4ECE" w:rsidP="008E4ECE">
          <w:pPr>
            <w:pStyle w:val="65BF33FB7EE242C990957EBF58CADE10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A6D593A4A7724DCDA9DB08D4343901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93E9D7-AB3A-46FA-8093-A1F52E157393}"/>
      </w:docPartPr>
      <w:docPartBody>
        <w:p w:rsidR="00657891" w:rsidRDefault="00657891" w:rsidP="00657891">
          <w:pPr>
            <w:pStyle w:val="A6D593A4A7724DCDA9DB08D434390119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3CA0259509884D80A5B25A7909A89B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AA85AC-42C4-46CB-95B6-B41CCB58C642}"/>
      </w:docPartPr>
      <w:docPartBody>
        <w:p w:rsidR="00657891" w:rsidRDefault="00657891" w:rsidP="00657891">
          <w:pPr>
            <w:pStyle w:val="3CA0259509884D80A5B25A7909A89BB5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968B3B7464FD40E69C5FEED56E8EB8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C37DBB-FEA0-4CF4-901A-5B7D147E1F10}"/>
      </w:docPartPr>
      <w:docPartBody>
        <w:p w:rsidR="00657891" w:rsidRDefault="00657891" w:rsidP="00657891">
          <w:pPr>
            <w:pStyle w:val="968B3B7464FD40E69C5FEED56E8EB8CB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141CFA79F09446B4929FDF1875D0A8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2E0BEC-D96F-4E38-A6C4-B80186DCAEA0}"/>
      </w:docPartPr>
      <w:docPartBody>
        <w:p w:rsidR="00657891" w:rsidRDefault="00657891" w:rsidP="00657891">
          <w:pPr>
            <w:pStyle w:val="141CFA79F09446B4929FDF1875D0A8B4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DF32170FF0A64C02A324A07979F5A8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94A8ED-A19A-463A-89AD-51EFDBAD4E62}"/>
      </w:docPartPr>
      <w:docPartBody>
        <w:p w:rsidR="00657891" w:rsidRDefault="00657891" w:rsidP="00657891">
          <w:pPr>
            <w:pStyle w:val="DF32170FF0A64C02A324A07979F5A8F5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759ACE94796345609B5633920B006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595871-A126-468F-8849-30DD46395A6C}"/>
      </w:docPartPr>
      <w:docPartBody>
        <w:p w:rsidR="00657891" w:rsidRDefault="00657891" w:rsidP="00657891">
          <w:pPr>
            <w:pStyle w:val="759ACE94796345609B5633920B006F3F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3DF82C4C4927499E868A369250E758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AC6A2E-490A-4C95-AA8C-75ED4A74E09B}"/>
      </w:docPartPr>
      <w:docPartBody>
        <w:p w:rsidR="00657891" w:rsidRDefault="00657891" w:rsidP="00657891">
          <w:pPr>
            <w:pStyle w:val="3DF82C4C4927499E868A369250E758B8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08CFB87631C9418A872CBE8FBC05FF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CC0163-3CC1-4A9C-BEAC-384832271F4D}"/>
      </w:docPartPr>
      <w:docPartBody>
        <w:p w:rsidR="00657891" w:rsidRDefault="00657891" w:rsidP="00657891">
          <w:pPr>
            <w:pStyle w:val="08CFB87631C9418A872CBE8FBC05FFFE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24176F570EDA490C9AD772C6CFFC4A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D7CF11-EB31-4EFC-8D12-E2135F60D3D1}"/>
      </w:docPartPr>
      <w:docPartBody>
        <w:p w:rsidR="00657891" w:rsidRDefault="00657891" w:rsidP="00657891">
          <w:pPr>
            <w:pStyle w:val="24176F570EDA490C9AD772C6CFFC4A44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C636BB9EED284BF7A88F3893D1EE09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A27076-09B9-49A2-976E-DA620511FD0B}"/>
      </w:docPartPr>
      <w:docPartBody>
        <w:p w:rsidR="00657891" w:rsidRDefault="00657891" w:rsidP="00657891">
          <w:pPr>
            <w:pStyle w:val="C636BB9EED284BF7A88F3893D1EE09A7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55BE6FCCD16A4695B3C2E28E41853B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242425-EF64-40C8-901E-918555D58059}"/>
      </w:docPartPr>
      <w:docPartBody>
        <w:p w:rsidR="00657891" w:rsidRDefault="00657891" w:rsidP="00657891">
          <w:pPr>
            <w:pStyle w:val="55BE6FCCD16A4695B3C2E28E41853B08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0514D5C6122D445784BF8EC40572B4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1C3B95-EEEB-4A67-87F9-1D78797649D0}"/>
      </w:docPartPr>
      <w:docPartBody>
        <w:p w:rsidR="00657891" w:rsidRDefault="00657891" w:rsidP="00657891">
          <w:pPr>
            <w:pStyle w:val="0514D5C6122D445784BF8EC40572B40D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1DAE7DAA9476445AAA3B8F3E5C76C6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C56E4B-6147-46B5-8108-AC4E05DF1262}"/>
      </w:docPartPr>
      <w:docPartBody>
        <w:p w:rsidR="00657891" w:rsidRDefault="00657891" w:rsidP="00657891">
          <w:pPr>
            <w:pStyle w:val="1DAE7DAA9476445AAA3B8F3E5C76C644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89A5F1D02C6842D19D7F709957487E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F8A616-555A-4B6C-A399-3ECE743E45AC}"/>
      </w:docPartPr>
      <w:docPartBody>
        <w:p w:rsidR="00657891" w:rsidRDefault="00657891" w:rsidP="00657891">
          <w:pPr>
            <w:pStyle w:val="89A5F1D02C6842D19D7F709957487EAC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19B71B165FC14E03862A85C10CC7FB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7B3285-3782-486A-9B4F-E5C6C99E7AD1}"/>
      </w:docPartPr>
      <w:docPartBody>
        <w:p w:rsidR="00657891" w:rsidRDefault="00657891" w:rsidP="00657891">
          <w:pPr>
            <w:pStyle w:val="19B71B165FC14E03862A85C10CC7FB81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5FE4A3A3C85D4A0BB7886321FEB7F3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09CF54-2F52-401D-9C7E-BEA9BAB3D111}"/>
      </w:docPartPr>
      <w:docPartBody>
        <w:p w:rsidR="00657891" w:rsidRDefault="00657891" w:rsidP="00657891">
          <w:pPr>
            <w:pStyle w:val="5FE4A3A3C85D4A0BB7886321FEB7F3CB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7BD5C6EF3F3949C09BB4DDA2C4F245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C8FD84-82B2-4E9B-AF68-183ECD35540D}"/>
      </w:docPartPr>
      <w:docPartBody>
        <w:p w:rsidR="00657891" w:rsidRDefault="00657891" w:rsidP="00657891">
          <w:pPr>
            <w:pStyle w:val="7BD5C6EF3F3949C09BB4DDA2C4F24500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DEF14B06953C413880FBD470A070D8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E56EF3-0EF9-4C06-8679-50595471A422}"/>
      </w:docPartPr>
      <w:docPartBody>
        <w:p w:rsidR="00657891" w:rsidRDefault="00657891" w:rsidP="00657891">
          <w:pPr>
            <w:pStyle w:val="DEF14B06953C413880FBD470A070D8C8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ED73A163D29149CB9CDF82DFF73BB4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4C93D6-731C-4C53-8596-F059343C1524}"/>
      </w:docPartPr>
      <w:docPartBody>
        <w:p w:rsidR="00657891" w:rsidRDefault="00657891" w:rsidP="00657891">
          <w:pPr>
            <w:pStyle w:val="ED73A163D29149CB9CDF82DFF73BB444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70C03180247F4D0D8927B307A88DA2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BD8E44-EBFE-4EBB-9967-878FC5A11937}"/>
      </w:docPartPr>
      <w:docPartBody>
        <w:p w:rsidR="00657891" w:rsidRDefault="00657891" w:rsidP="00657891">
          <w:pPr>
            <w:pStyle w:val="70C03180247F4D0D8927B307A88DA2E2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8CB2C7A2CBDF44A6BCE621B0762B88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9E4A89-2090-43C1-B3F6-14D73D683B9F}"/>
      </w:docPartPr>
      <w:docPartBody>
        <w:p w:rsidR="00657891" w:rsidRDefault="00657891" w:rsidP="00657891">
          <w:pPr>
            <w:pStyle w:val="8CB2C7A2CBDF44A6BCE621B0762B88EA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756E980BF20B47679C12B0DF732111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11DCF6-A495-43FD-A28A-EF80FC07C2B6}"/>
      </w:docPartPr>
      <w:docPartBody>
        <w:p w:rsidR="00657891" w:rsidRDefault="00657891" w:rsidP="00657891">
          <w:pPr>
            <w:pStyle w:val="756E980BF20B47679C12B0DF73211198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73CD484822974508BB96FAE8D8816F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010263-F4F8-48A3-B8F7-B4469B4776CA}"/>
      </w:docPartPr>
      <w:docPartBody>
        <w:p w:rsidR="00657891" w:rsidRDefault="00657891" w:rsidP="00657891">
          <w:pPr>
            <w:pStyle w:val="73CD484822974508BB96FAE8D8816F38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6DF81647627E444BB297E7017889DB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953898-D4D0-4240-959B-219058A709F7}"/>
      </w:docPartPr>
      <w:docPartBody>
        <w:p w:rsidR="00657891" w:rsidRDefault="00657891" w:rsidP="00657891">
          <w:pPr>
            <w:pStyle w:val="6DF81647627E444BB297E7017889DB39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247C93936B464739B90113CE783126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8DB8AA-5FA8-49F3-83E4-CCE41C571AFC}"/>
      </w:docPartPr>
      <w:docPartBody>
        <w:p w:rsidR="00657891" w:rsidRDefault="00657891" w:rsidP="00657891">
          <w:pPr>
            <w:pStyle w:val="247C93936B464739B90113CE7831260B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662AE29A09014DE793D2DA980FD604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E1610D-9F68-425A-A8EA-6422F74FC2D0}"/>
      </w:docPartPr>
      <w:docPartBody>
        <w:p w:rsidR="00657891" w:rsidRDefault="00657891" w:rsidP="00657891">
          <w:pPr>
            <w:pStyle w:val="662AE29A09014DE793D2DA980FD604F4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697B648A7AA04B9993CC0254188D30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82B4C8-6C3E-49BB-9536-9C28A82B9C70}"/>
      </w:docPartPr>
      <w:docPartBody>
        <w:p w:rsidR="00657891" w:rsidRDefault="00657891" w:rsidP="00657891">
          <w:pPr>
            <w:pStyle w:val="697B648A7AA04B9993CC0254188D300C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610ABE1F38DC479D9EC0F862E93648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839A6E-3863-408D-B398-AD61CB88E1BC}"/>
      </w:docPartPr>
      <w:docPartBody>
        <w:p w:rsidR="00657891" w:rsidRDefault="00657891" w:rsidP="00657891">
          <w:pPr>
            <w:pStyle w:val="610ABE1F38DC479D9EC0F862E9364807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3E71C938F2BD40049CD6C2630436A4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9957D6-683B-4CCD-80FD-0ABC689619CB}"/>
      </w:docPartPr>
      <w:docPartBody>
        <w:p w:rsidR="00657891" w:rsidRDefault="00657891" w:rsidP="00657891">
          <w:pPr>
            <w:pStyle w:val="3E71C938F2BD40049CD6C2630436A47D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9DFF5940D800494CB8F54853D57A50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D8A5CA-DA2A-413D-A62A-FE921C7D1C45}"/>
      </w:docPartPr>
      <w:docPartBody>
        <w:p w:rsidR="00657891" w:rsidRDefault="00657891" w:rsidP="00657891">
          <w:pPr>
            <w:pStyle w:val="9DFF5940D800494CB8F54853D57A5058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93BE1EFB64EB405499F9782FF49D74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80CF4B-0ABC-43CF-AA2B-040DAF8D885E}"/>
      </w:docPartPr>
      <w:docPartBody>
        <w:p w:rsidR="00657891" w:rsidRDefault="00657891" w:rsidP="00657891">
          <w:pPr>
            <w:pStyle w:val="93BE1EFB64EB405499F9782FF49D740F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9A66490FF5DD4E719026ECF016A6E4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2E0AC2-21F6-4C8B-84F6-33475D0B8DCE}"/>
      </w:docPartPr>
      <w:docPartBody>
        <w:p w:rsidR="00657891" w:rsidRDefault="00657891" w:rsidP="00657891">
          <w:pPr>
            <w:pStyle w:val="9A66490FF5DD4E719026ECF016A6E4A7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F5727B78978740E1B66492FCAF160A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DBCBA6-0163-42D3-A8C6-3C6030D2BF03}"/>
      </w:docPartPr>
      <w:docPartBody>
        <w:p w:rsidR="00657891" w:rsidRDefault="00657891" w:rsidP="00657891">
          <w:pPr>
            <w:pStyle w:val="F5727B78978740E1B66492FCAF160A82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67E3F44EBA514D9A944E19FFE4B335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CC01FC-BB32-4127-A5C2-1CFD33E818AE}"/>
      </w:docPartPr>
      <w:docPartBody>
        <w:p w:rsidR="00657891" w:rsidRDefault="00657891" w:rsidP="00657891">
          <w:pPr>
            <w:pStyle w:val="67E3F44EBA514D9A944E19FFE4B3354D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C0031969789E48E0B3B03C6F1D4417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0A27A2-B334-4950-8FEF-991EFB0D510C}"/>
      </w:docPartPr>
      <w:docPartBody>
        <w:p w:rsidR="00657891" w:rsidRDefault="00657891" w:rsidP="00657891">
          <w:pPr>
            <w:pStyle w:val="C0031969789E48E0B3B03C6F1D4417FB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4606C3B9E39245F6AF3AA781CE96F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BAC3EE-F4DD-48E2-BAD1-050361FFDDAC}"/>
      </w:docPartPr>
      <w:docPartBody>
        <w:p w:rsidR="00657891" w:rsidRDefault="00657891" w:rsidP="00657891">
          <w:pPr>
            <w:pStyle w:val="4606C3B9E39245F6AF3AA781CE96FCE9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A4DC4EE4AA7C476BAFC079F263144A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DDD1A5-268C-454F-972B-838BF8EBE866}"/>
      </w:docPartPr>
      <w:docPartBody>
        <w:p w:rsidR="00657891" w:rsidRDefault="00657891" w:rsidP="00657891">
          <w:pPr>
            <w:pStyle w:val="A4DC4EE4AA7C476BAFC079F263144AAC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13948632DEE748878A5ED1EAD6F8B2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057789-BF46-47CF-BCD1-669C2984BB10}"/>
      </w:docPartPr>
      <w:docPartBody>
        <w:p w:rsidR="00657891" w:rsidRDefault="00657891" w:rsidP="00657891">
          <w:pPr>
            <w:pStyle w:val="13948632DEE748878A5ED1EAD6F8B258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AB58170434F848A1B93F90C1659317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305AF5-9E9D-4FAE-BF61-BF9C4D8CFE31}"/>
      </w:docPartPr>
      <w:docPartBody>
        <w:p w:rsidR="00657891" w:rsidRDefault="00657891" w:rsidP="00657891">
          <w:pPr>
            <w:pStyle w:val="AB58170434F848A1B93F90C165931731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FBB84011A2B94BC698B4F941F4EC8C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53AD21-D995-430C-B804-21BEDE78653E}"/>
      </w:docPartPr>
      <w:docPartBody>
        <w:p w:rsidR="00657891" w:rsidRDefault="00657891" w:rsidP="00657891">
          <w:pPr>
            <w:pStyle w:val="FBB84011A2B94BC698B4F941F4EC8CA7"/>
          </w:pPr>
          <w:r w:rsidRPr="00D56B51">
            <w:rPr>
              <w:rStyle w:val="Textodelmarcadordeposicin"/>
            </w:rPr>
            <w:t>Elija un elemento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">
    <w:altName w:val="Arial"/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altName w:val="Arial"/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D24DF1"/>
    <w:rsid w:val="00021566"/>
    <w:rsid w:val="000800E6"/>
    <w:rsid w:val="0008274F"/>
    <w:rsid w:val="000E33E7"/>
    <w:rsid w:val="00123B11"/>
    <w:rsid w:val="00160D49"/>
    <w:rsid w:val="001D12F8"/>
    <w:rsid w:val="001D6E65"/>
    <w:rsid w:val="003555E9"/>
    <w:rsid w:val="00464014"/>
    <w:rsid w:val="004A5818"/>
    <w:rsid w:val="004D5768"/>
    <w:rsid w:val="00502791"/>
    <w:rsid w:val="00657891"/>
    <w:rsid w:val="006607F2"/>
    <w:rsid w:val="00665C06"/>
    <w:rsid w:val="00717EE5"/>
    <w:rsid w:val="00760C68"/>
    <w:rsid w:val="00795BF8"/>
    <w:rsid w:val="007E7277"/>
    <w:rsid w:val="008621D4"/>
    <w:rsid w:val="00867705"/>
    <w:rsid w:val="008A277A"/>
    <w:rsid w:val="008D6516"/>
    <w:rsid w:val="008E4ECE"/>
    <w:rsid w:val="0094416A"/>
    <w:rsid w:val="009640DB"/>
    <w:rsid w:val="00A25B56"/>
    <w:rsid w:val="00A458B9"/>
    <w:rsid w:val="00A91505"/>
    <w:rsid w:val="00AB53E4"/>
    <w:rsid w:val="00B87076"/>
    <w:rsid w:val="00C93718"/>
    <w:rsid w:val="00C959EB"/>
    <w:rsid w:val="00D020FE"/>
    <w:rsid w:val="00D24DF1"/>
    <w:rsid w:val="00D920F8"/>
    <w:rsid w:val="00E115B7"/>
    <w:rsid w:val="00E34B41"/>
    <w:rsid w:val="00E42DB9"/>
    <w:rsid w:val="00EA534A"/>
    <w:rsid w:val="00F343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s-ES" w:eastAsia="es-E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Textodelmarcadordeposicin">
    <w:name w:val="Placeholder Text"/>
    <w:basedOn w:val="Fuentedeprrafopredeter"/>
    <w:uiPriority w:val="99"/>
    <w:semiHidden/>
    <w:rsid w:val="00657891"/>
    <w:rPr>
      <w:color w:val="666666"/>
    </w:rPr>
  </w:style>
  <w:style w:type="paragraph" w:customStyle="1" w:styleId="9F86D26429844A9CAFAEAD426B1434B4">
    <w:name w:val="9F86D26429844A9CAFAEAD426B1434B4"/>
    <w:rsid w:val="00D24DF1"/>
    <w:pPr>
      <w:spacing w:line="259" w:lineRule="auto"/>
    </w:pPr>
    <w:rPr>
      <w:rFonts w:eastAsiaTheme="minorHAnsi"/>
      <w:sz w:val="22"/>
      <w:szCs w:val="22"/>
      <w:lang w:eastAsia="en-US"/>
    </w:rPr>
  </w:style>
  <w:style w:type="paragraph" w:customStyle="1" w:styleId="5FFD5EC7F6CA4A6D8285C8F02EBF8927">
    <w:name w:val="5FFD5EC7F6CA4A6D8285C8F02EBF8927"/>
    <w:rsid w:val="008E4ECE"/>
  </w:style>
  <w:style w:type="paragraph" w:customStyle="1" w:styleId="5A24575F77324709A4DADF3E929BCA13">
    <w:name w:val="5A24575F77324709A4DADF3E929BCA13"/>
    <w:rsid w:val="008E4ECE"/>
  </w:style>
  <w:style w:type="paragraph" w:customStyle="1" w:styleId="65BF33FB7EE242C990957EBF58CADE10">
    <w:name w:val="65BF33FB7EE242C990957EBF58CADE10"/>
    <w:rsid w:val="008E4ECE"/>
  </w:style>
  <w:style w:type="paragraph" w:customStyle="1" w:styleId="A6D593A4A7724DCDA9DB08D434390119">
    <w:name w:val="A6D593A4A7724DCDA9DB08D434390119"/>
    <w:rsid w:val="00657891"/>
  </w:style>
  <w:style w:type="paragraph" w:customStyle="1" w:styleId="3CA0259509884D80A5B25A7909A89BB5">
    <w:name w:val="3CA0259509884D80A5B25A7909A89BB5"/>
    <w:rsid w:val="00657891"/>
  </w:style>
  <w:style w:type="paragraph" w:customStyle="1" w:styleId="968B3B7464FD40E69C5FEED56E8EB8CB">
    <w:name w:val="968B3B7464FD40E69C5FEED56E8EB8CB"/>
    <w:rsid w:val="00657891"/>
  </w:style>
  <w:style w:type="paragraph" w:customStyle="1" w:styleId="141CFA79F09446B4929FDF1875D0A8B4">
    <w:name w:val="141CFA79F09446B4929FDF1875D0A8B4"/>
    <w:rsid w:val="00657891"/>
  </w:style>
  <w:style w:type="paragraph" w:customStyle="1" w:styleId="DF32170FF0A64C02A324A07979F5A8F5">
    <w:name w:val="DF32170FF0A64C02A324A07979F5A8F5"/>
    <w:rsid w:val="00657891"/>
  </w:style>
  <w:style w:type="paragraph" w:customStyle="1" w:styleId="759ACE94796345609B5633920B006F3F">
    <w:name w:val="759ACE94796345609B5633920B006F3F"/>
    <w:rsid w:val="00657891"/>
  </w:style>
  <w:style w:type="paragraph" w:customStyle="1" w:styleId="3DF82C4C4927499E868A369250E758B8">
    <w:name w:val="3DF82C4C4927499E868A369250E758B8"/>
    <w:rsid w:val="00657891"/>
  </w:style>
  <w:style w:type="paragraph" w:customStyle="1" w:styleId="08CFB87631C9418A872CBE8FBC05FFFE">
    <w:name w:val="08CFB87631C9418A872CBE8FBC05FFFE"/>
    <w:rsid w:val="00657891"/>
  </w:style>
  <w:style w:type="paragraph" w:customStyle="1" w:styleId="24176F570EDA490C9AD772C6CFFC4A44">
    <w:name w:val="24176F570EDA490C9AD772C6CFFC4A44"/>
    <w:rsid w:val="00657891"/>
  </w:style>
  <w:style w:type="paragraph" w:customStyle="1" w:styleId="C636BB9EED284BF7A88F3893D1EE09A7">
    <w:name w:val="C636BB9EED284BF7A88F3893D1EE09A7"/>
    <w:rsid w:val="00657891"/>
  </w:style>
  <w:style w:type="paragraph" w:customStyle="1" w:styleId="55BE6FCCD16A4695B3C2E28E41853B08">
    <w:name w:val="55BE6FCCD16A4695B3C2E28E41853B08"/>
    <w:rsid w:val="00657891"/>
  </w:style>
  <w:style w:type="paragraph" w:customStyle="1" w:styleId="0514D5C6122D445784BF8EC40572B40D">
    <w:name w:val="0514D5C6122D445784BF8EC40572B40D"/>
    <w:rsid w:val="00657891"/>
  </w:style>
  <w:style w:type="paragraph" w:customStyle="1" w:styleId="1DAE7DAA9476445AAA3B8F3E5C76C644">
    <w:name w:val="1DAE7DAA9476445AAA3B8F3E5C76C644"/>
    <w:rsid w:val="00657891"/>
  </w:style>
  <w:style w:type="paragraph" w:customStyle="1" w:styleId="89A5F1D02C6842D19D7F709957487EAC">
    <w:name w:val="89A5F1D02C6842D19D7F709957487EAC"/>
    <w:rsid w:val="00657891"/>
  </w:style>
  <w:style w:type="paragraph" w:customStyle="1" w:styleId="19B71B165FC14E03862A85C10CC7FB81">
    <w:name w:val="19B71B165FC14E03862A85C10CC7FB81"/>
    <w:rsid w:val="00657891"/>
  </w:style>
  <w:style w:type="paragraph" w:customStyle="1" w:styleId="5FE4A3A3C85D4A0BB7886321FEB7F3CB">
    <w:name w:val="5FE4A3A3C85D4A0BB7886321FEB7F3CB"/>
    <w:rsid w:val="00657891"/>
  </w:style>
  <w:style w:type="paragraph" w:customStyle="1" w:styleId="7BD5C6EF3F3949C09BB4DDA2C4F24500">
    <w:name w:val="7BD5C6EF3F3949C09BB4DDA2C4F24500"/>
    <w:rsid w:val="00657891"/>
  </w:style>
  <w:style w:type="paragraph" w:customStyle="1" w:styleId="DEF14B06953C413880FBD470A070D8C8">
    <w:name w:val="DEF14B06953C413880FBD470A070D8C8"/>
    <w:rsid w:val="00657891"/>
  </w:style>
  <w:style w:type="paragraph" w:customStyle="1" w:styleId="ED73A163D29149CB9CDF82DFF73BB444">
    <w:name w:val="ED73A163D29149CB9CDF82DFF73BB444"/>
    <w:rsid w:val="00657891"/>
  </w:style>
  <w:style w:type="paragraph" w:customStyle="1" w:styleId="70C03180247F4D0D8927B307A88DA2E2">
    <w:name w:val="70C03180247F4D0D8927B307A88DA2E2"/>
    <w:rsid w:val="00657891"/>
  </w:style>
  <w:style w:type="paragraph" w:customStyle="1" w:styleId="8CB2C7A2CBDF44A6BCE621B0762B88EA">
    <w:name w:val="8CB2C7A2CBDF44A6BCE621B0762B88EA"/>
    <w:rsid w:val="00657891"/>
  </w:style>
  <w:style w:type="paragraph" w:customStyle="1" w:styleId="756E980BF20B47679C12B0DF73211198">
    <w:name w:val="756E980BF20B47679C12B0DF73211198"/>
    <w:rsid w:val="00657891"/>
  </w:style>
  <w:style w:type="paragraph" w:customStyle="1" w:styleId="73CD484822974508BB96FAE8D8816F38">
    <w:name w:val="73CD484822974508BB96FAE8D8816F38"/>
    <w:rsid w:val="00657891"/>
  </w:style>
  <w:style w:type="paragraph" w:customStyle="1" w:styleId="6DF81647627E444BB297E7017889DB39">
    <w:name w:val="6DF81647627E444BB297E7017889DB39"/>
    <w:rsid w:val="00657891"/>
  </w:style>
  <w:style w:type="paragraph" w:customStyle="1" w:styleId="247C93936B464739B90113CE7831260B">
    <w:name w:val="247C93936B464739B90113CE7831260B"/>
    <w:rsid w:val="00657891"/>
  </w:style>
  <w:style w:type="paragraph" w:customStyle="1" w:styleId="662AE29A09014DE793D2DA980FD604F4">
    <w:name w:val="662AE29A09014DE793D2DA980FD604F4"/>
    <w:rsid w:val="00657891"/>
  </w:style>
  <w:style w:type="paragraph" w:customStyle="1" w:styleId="697B648A7AA04B9993CC0254188D300C">
    <w:name w:val="697B648A7AA04B9993CC0254188D300C"/>
    <w:rsid w:val="00657891"/>
  </w:style>
  <w:style w:type="paragraph" w:customStyle="1" w:styleId="610ABE1F38DC479D9EC0F862E9364807">
    <w:name w:val="610ABE1F38DC479D9EC0F862E9364807"/>
    <w:rsid w:val="00657891"/>
  </w:style>
  <w:style w:type="paragraph" w:customStyle="1" w:styleId="3E71C938F2BD40049CD6C2630436A47D">
    <w:name w:val="3E71C938F2BD40049CD6C2630436A47D"/>
    <w:rsid w:val="00657891"/>
  </w:style>
  <w:style w:type="paragraph" w:customStyle="1" w:styleId="9DFF5940D800494CB8F54853D57A5058">
    <w:name w:val="9DFF5940D800494CB8F54853D57A5058"/>
    <w:rsid w:val="00657891"/>
  </w:style>
  <w:style w:type="paragraph" w:customStyle="1" w:styleId="93BE1EFB64EB405499F9782FF49D740F">
    <w:name w:val="93BE1EFB64EB405499F9782FF49D740F"/>
    <w:rsid w:val="00657891"/>
  </w:style>
  <w:style w:type="paragraph" w:customStyle="1" w:styleId="9A66490FF5DD4E719026ECF016A6E4A7">
    <w:name w:val="9A66490FF5DD4E719026ECF016A6E4A7"/>
    <w:rsid w:val="00657891"/>
  </w:style>
  <w:style w:type="paragraph" w:customStyle="1" w:styleId="F5727B78978740E1B66492FCAF160A82">
    <w:name w:val="F5727B78978740E1B66492FCAF160A82"/>
    <w:rsid w:val="00657891"/>
  </w:style>
  <w:style w:type="paragraph" w:customStyle="1" w:styleId="67E3F44EBA514D9A944E19FFE4B3354D">
    <w:name w:val="67E3F44EBA514D9A944E19FFE4B3354D"/>
    <w:rsid w:val="00657891"/>
  </w:style>
  <w:style w:type="paragraph" w:customStyle="1" w:styleId="C0031969789E48E0B3B03C6F1D4417FB">
    <w:name w:val="C0031969789E48E0B3B03C6F1D4417FB"/>
    <w:rsid w:val="00657891"/>
  </w:style>
  <w:style w:type="paragraph" w:customStyle="1" w:styleId="4606C3B9E39245F6AF3AA781CE96FCE9">
    <w:name w:val="4606C3B9E39245F6AF3AA781CE96FCE9"/>
    <w:rsid w:val="00657891"/>
  </w:style>
  <w:style w:type="paragraph" w:customStyle="1" w:styleId="A4DC4EE4AA7C476BAFC079F263144AAC">
    <w:name w:val="A4DC4EE4AA7C476BAFC079F263144AAC"/>
    <w:rsid w:val="00657891"/>
  </w:style>
  <w:style w:type="paragraph" w:customStyle="1" w:styleId="13948632DEE748878A5ED1EAD6F8B258">
    <w:name w:val="13948632DEE748878A5ED1EAD6F8B258"/>
    <w:rsid w:val="00657891"/>
  </w:style>
  <w:style w:type="paragraph" w:customStyle="1" w:styleId="AB58170434F848A1B93F90C165931731">
    <w:name w:val="AB58170434F848A1B93F90C165931731"/>
    <w:rsid w:val="00657891"/>
  </w:style>
  <w:style w:type="paragraph" w:customStyle="1" w:styleId="FBB84011A2B94BC698B4F941F4EC8CA7">
    <w:name w:val="FBB84011A2B94BC698B4F941F4EC8CA7"/>
    <w:rsid w:val="00657891"/>
  </w:style>
  <w:style w:type="paragraph" w:customStyle="1" w:styleId="1390DFF0C7CE49CE8CA02A27C0DD6FF5">
    <w:name w:val="1390DFF0C7CE49CE8CA02A27C0DD6FF5"/>
    <w:rsid w:val="00657891"/>
  </w:style>
  <w:style w:type="paragraph" w:customStyle="1" w:styleId="F01CC50D300A406F8D6065DFB67BD93C">
    <w:name w:val="F01CC50D300A406F8D6065DFB67BD93C"/>
    <w:rsid w:val="00657891"/>
  </w:style>
  <w:style w:type="paragraph" w:customStyle="1" w:styleId="D376F34CB9964D4EB558A456E2D78B4E">
    <w:name w:val="D376F34CB9964D4EB558A456E2D78B4E"/>
    <w:rsid w:val="00657891"/>
  </w:style>
  <w:style w:type="paragraph" w:customStyle="1" w:styleId="C9617D99E764460DBED07CB1CCCD9FD3">
    <w:name w:val="C9617D99E764460DBED07CB1CCCD9FD3"/>
    <w:rsid w:val="00657891"/>
  </w:style>
  <w:style w:type="paragraph" w:customStyle="1" w:styleId="FB3F80FEE6DF42B9B63878EE5C9AE6B2">
    <w:name w:val="FB3F80FEE6DF42B9B63878EE5C9AE6B2"/>
    <w:rsid w:val="00657891"/>
  </w:style>
  <w:style w:type="paragraph" w:customStyle="1" w:styleId="CF7DFC5083FB48B89BE647990280DADA">
    <w:name w:val="CF7DFC5083FB48B89BE647990280DADA"/>
    <w:rsid w:val="00657891"/>
  </w:style>
  <w:style w:type="paragraph" w:customStyle="1" w:styleId="002DA2A7AD7248D3A02FEB9596DB690C">
    <w:name w:val="002DA2A7AD7248D3A02FEB9596DB690C"/>
    <w:rsid w:val="00657891"/>
  </w:style>
  <w:style w:type="paragraph" w:customStyle="1" w:styleId="A1DABA91CC8F4520A9C8D55DDECFCF66">
    <w:name w:val="A1DABA91CC8F4520A9C8D55DDECFCF66"/>
    <w:rsid w:val="00657891"/>
  </w:style>
  <w:style w:type="paragraph" w:customStyle="1" w:styleId="2BB7150D2B4045549820CED16416F891">
    <w:name w:val="2BB7150D2B4045549820CED16416F891"/>
    <w:rsid w:val="00657891"/>
  </w:style>
  <w:style w:type="paragraph" w:customStyle="1" w:styleId="F64066D205E9450E85E02142FCC91299">
    <w:name w:val="F64066D205E9450E85E02142FCC91299"/>
    <w:rsid w:val="00657891"/>
  </w:style>
  <w:style w:type="paragraph" w:customStyle="1" w:styleId="279D26F0FCA9411EAE91FBF1C9D3F2A1">
    <w:name w:val="279D26F0FCA9411EAE91FBF1C9D3F2A1"/>
    <w:rsid w:val="00657891"/>
  </w:style>
  <w:style w:type="paragraph" w:customStyle="1" w:styleId="1EEEC77A470345EB899E4CC9C9F526BA">
    <w:name w:val="1EEEC77A470345EB899E4CC9C9F526BA"/>
    <w:rsid w:val="00657891"/>
  </w:style>
  <w:style w:type="paragraph" w:customStyle="1" w:styleId="A437937EA98D49118219FFBF5F0A61EE">
    <w:name w:val="A437937EA98D49118219FFBF5F0A61EE"/>
    <w:rsid w:val="00657891"/>
  </w:style>
  <w:style w:type="paragraph" w:customStyle="1" w:styleId="B5BDACE143A14D8CA8C545DDD8A0A8C3">
    <w:name w:val="B5BDACE143A14D8CA8C545DDD8A0A8C3"/>
    <w:rsid w:val="00657891"/>
  </w:style>
  <w:style w:type="paragraph" w:customStyle="1" w:styleId="F9F2BA7EEB194A3687875A5A46180712">
    <w:name w:val="F9F2BA7EEB194A3687875A5A46180712"/>
    <w:rsid w:val="00657891"/>
  </w:style>
  <w:style w:type="paragraph" w:customStyle="1" w:styleId="67F330A57C284051B9E3A812BBD7FEA5">
    <w:name w:val="67F330A57C284051B9E3A812BBD7FEA5"/>
    <w:rsid w:val="00657891"/>
  </w:style>
  <w:style w:type="paragraph" w:customStyle="1" w:styleId="55B400D0903449AAA010B4761E147387">
    <w:name w:val="55B400D0903449AAA010B4761E147387"/>
    <w:rsid w:val="00657891"/>
  </w:style>
  <w:style w:type="paragraph" w:customStyle="1" w:styleId="F90A01ED6F4E44A6B777C2BFD9A1117C">
    <w:name w:val="F90A01ED6F4E44A6B777C2BFD9A1117C"/>
    <w:rsid w:val="00657891"/>
  </w:style>
  <w:style w:type="paragraph" w:customStyle="1" w:styleId="AA2CAD00D629493AA99E9CD50D9A8F9D">
    <w:name w:val="AA2CAD00D629493AA99E9CD50D9A8F9D"/>
    <w:rsid w:val="00657891"/>
  </w:style>
  <w:style w:type="paragraph" w:customStyle="1" w:styleId="B37996B90B704008A8D1F594356E7C23">
    <w:name w:val="B37996B90B704008A8D1F594356E7C23"/>
    <w:rsid w:val="00657891"/>
  </w:style>
  <w:style w:type="paragraph" w:customStyle="1" w:styleId="4B208EECB47242C882D9C96BA0C143D9">
    <w:name w:val="4B208EECB47242C882D9C96BA0C143D9"/>
    <w:rsid w:val="00657891"/>
  </w:style>
  <w:style w:type="paragraph" w:customStyle="1" w:styleId="6DE261DD109E41E5A2E295EB5E1D7E21">
    <w:name w:val="6DE261DD109E41E5A2E295EB5E1D7E21"/>
    <w:rsid w:val="00657891"/>
  </w:style>
  <w:style w:type="paragraph" w:customStyle="1" w:styleId="F7E51CB1FAB74728988089425406EC62">
    <w:name w:val="F7E51CB1FAB74728988089425406EC62"/>
    <w:rsid w:val="00657891"/>
  </w:style>
  <w:style w:type="paragraph" w:customStyle="1" w:styleId="0F7B567E4FCD4B758475DD0A627348C9">
    <w:name w:val="0F7B567E4FCD4B758475DD0A627348C9"/>
    <w:rsid w:val="00657891"/>
  </w:style>
  <w:style w:type="paragraph" w:customStyle="1" w:styleId="DE02D622CF05435CA714B4FE8A43FFAB">
    <w:name w:val="DE02D622CF05435CA714B4FE8A43FFAB"/>
    <w:rsid w:val="00657891"/>
  </w:style>
  <w:style w:type="paragraph" w:customStyle="1" w:styleId="04FA2CBF2598466083CEE41D9C4EEE21">
    <w:name w:val="04FA2CBF2598466083CEE41D9C4EEE21"/>
    <w:rsid w:val="00657891"/>
  </w:style>
  <w:style w:type="paragraph" w:customStyle="1" w:styleId="79C9D104A9FF4FC9B678B47C2B670C7B">
    <w:name w:val="79C9D104A9FF4FC9B678B47C2B670C7B"/>
    <w:rsid w:val="00657891"/>
  </w:style>
  <w:style w:type="paragraph" w:customStyle="1" w:styleId="D793FD674E9F4268863090EB04D991AD">
    <w:name w:val="D793FD674E9F4268863090EB04D991AD"/>
    <w:rsid w:val="00657891"/>
  </w:style>
  <w:style w:type="paragraph" w:customStyle="1" w:styleId="191B02BB444543E4BB8771BA68658F51">
    <w:name w:val="191B02BB444543E4BB8771BA68658F51"/>
    <w:rsid w:val="00657891"/>
  </w:style>
  <w:style w:type="paragraph" w:customStyle="1" w:styleId="F556A4702C5E4C4C9442818447EFE134">
    <w:name w:val="F556A4702C5E4C4C9442818447EFE134"/>
    <w:rsid w:val="00657891"/>
  </w:style>
  <w:style w:type="paragraph" w:customStyle="1" w:styleId="8833C5B1AFD644E18A2A0BF7C58CE4A9">
    <w:name w:val="8833C5B1AFD644E18A2A0BF7C58CE4A9"/>
    <w:rsid w:val="00657891"/>
  </w:style>
  <w:style w:type="paragraph" w:customStyle="1" w:styleId="7FAAB466D03441AABD291E9E4448F8F6">
    <w:name w:val="7FAAB466D03441AABD291E9E4448F8F6"/>
    <w:rsid w:val="00657891"/>
  </w:style>
  <w:style w:type="paragraph" w:customStyle="1" w:styleId="7A8ABB4DCD524774AB7EFE2BC3D50919">
    <w:name w:val="7A8ABB4DCD524774AB7EFE2BC3D50919"/>
    <w:rsid w:val="00657891"/>
  </w:style>
  <w:style w:type="paragraph" w:customStyle="1" w:styleId="096A1191A9CB42A4AE9A6EC6219E0898">
    <w:name w:val="096A1191A9CB42A4AE9A6EC6219E0898"/>
    <w:rsid w:val="00657891"/>
  </w:style>
  <w:style w:type="paragraph" w:customStyle="1" w:styleId="9155C3C42770419F8833F0A88D0ADA28">
    <w:name w:val="9155C3C42770419F8833F0A88D0ADA28"/>
    <w:rsid w:val="00657891"/>
  </w:style>
  <w:style w:type="paragraph" w:customStyle="1" w:styleId="331405D00C31486DB73BB27378F80EB8">
    <w:name w:val="331405D00C31486DB73BB27378F80EB8"/>
    <w:rsid w:val="0065789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CC50B4B6A095C847873C3243432DD20A" ma:contentTypeVersion="14" ma:contentTypeDescription="Crear nuevo documento." ma:contentTypeScope="" ma:versionID="9dd01874a40a3b3027e4ddeba6f6d24c">
  <xsd:schema xmlns:xsd="http://www.w3.org/2001/XMLSchema" xmlns:xs="http://www.w3.org/2001/XMLSchema" xmlns:p="http://schemas.microsoft.com/office/2006/metadata/properties" xmlns:ns2="89998b65-0d8f-4d01-a28d-84e6a58e50f1" xmlns:ns3="6606fb71-feb9-463d-82c8-35ef54fa658c" targetNamespace="http://schemas.microsoft.com/office/2006/metadata/properties" ma:root="true" ma:fieldsID="6dcd179ab03cbfca9b02ebfcc5547433" ns2:_="" ns3:_="">
    <xsd:import namespace="89998b65-0d8f-4d01-a28d-84e6a58e50f1"/>
    <xsd:import namespace="6606fb71-feb9-463d-82c8-35ef54fa658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998b65-0d8f-4d01-a28d-84e6a58e50f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Etiquetas de imagen" ma:readOnly="false" ma:fieldId="{5cf76f15-5ced-4ddc-b409-7134ff3c332f}" ma:taxonomyMulti="true" ma:sspId="fc408bdd-cd0c-4f6d-91f0-56bd57e0e9d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06fb71-feb9-463d-82c8-35ef54fa658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  <xsd:element name="TaxCatchAll" ma:index="18" nillable="true" ma:displayName="Taxonomy Catch All Column" ma:hidden="true" ma:list="{45a0ec77-7663-49ca-92dd-3d04697c6805}" ma:internalName="TaxCatchAll" ma:showField="CatchAllData" ma:web="6606fb71-feb9-463d-82c8-35ef54fa658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606fb71-feb9-463d-82c8-35ef54fa658c" xsi:nil="true"/>
    <lcf76f155ced4ddcb4097134ff3c332f xmlns="89998b65-0d8f-4d01-a28d-84e6a58e50f1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795D563E-C965-4713-A978-A5C2CC1FDBE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9998b65-0d8f-4d01-a28d-84e6a58e50f1"/>
    <ds:schemaRef ds:uri="6606fb71-feb9-463d-82c8-35ef54fa658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5921643-AFCD-4C8F-9C4F-87E78A0F0D6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5AB91E3-8762-480E-881B-B046D0BA85AE}">
  <ds:schemaRefs>
    <ds:schemaRef ds:uri="http://schemas.openxmlformats.org/package/2006/metadata/core-properties"/>
    <ds:schemaRef ds:uri="http://purl.org/dc/elements/1.1/"/>
    <ds:schemaRef ds:uri="http://purl.org/dc/terms/"/>
    <ds:schemaRef ds:uri="89998b65-0d8f-4d01-a28d-84e6a58e50f1"/>
    <ds:schemaRef ds:uri="http://schemas.microsoft.com/office/2006/documentManagement/types"/>
    <ds:schemaRef ds:uri="http://www.w3.org/XML/1998/namespace"/>
    <ds:schemaRef ds:uri="http://schemas.microsoft.com/office/infopath/2007/PartnerControls"/>
    <ds:schemaRef ds:uri="6606fb71-feb9-463d-82c8-35ef54fa658c"/>
    <ds:schemaRef ds:uri="http://schemas.microsoft.com/office/2006/metadata/properties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716</Words>
  <Characters>3944</Characters>
  <Application>Microsoft Office Word</Application>
  <DocSecurity>0</DocSecurity>
  <Lines>32</Lines>
  <Paragraphs>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nia Pértega Díaz</dc:creator>
  <cp:keywords>, docId:A6529ED000918BE53D24808673DF7867</cp:keywords>
  <dc:description/>
  <cp:lastModifiedBy>Ana Maseda</cp:lastModifiedBy>
  <cp:revision>4</cp:revision>
  <dcterms:created xsi:type="dcterms:W3CDTF">2025-10-27T11:25:00Z</dcterms:created>
  <dcterms:modified xsi:type="dcterms:W3CDTF">2026-04-16T09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C50B4B6A095C847873C3243432DD20A</vt:lpwstr>
  </property>
  <property fmtid="{D5CDD505-2E9C-101B-9397-08002B2CF9AE}" pid="3" name="MediaServiceImageTags">
    <vt:lpwstr/>
  </property>
  <property fmtid="{D5CDD505-2E9C-101B-9397-08002B2CF9AE}" pid="4" name="GrammarlyDocumentId">
    <vt:lpwstr>1d9e80ac6aa798c2d3f79471e653a8bcde2993ca0c4afdcde7be7831567fc051</vt:lpwstr>
  </property>
</Properties>
</file>